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FD302" w14:textId="77777777" w:rsidR="005B5C27" w:rsidRPr="00FC5D36" w:rsidRDefault="004A48C8" w:rsidP="005B5C27">
      <w:pPr>
        <w:spacing w:line="240" w:lineRule="auto"/>
        <w:jc w:val="center"/>
        <w:rPr>
          <w:b/>
          <w:sz w:val="36"/>
        </w:rPr>
      </w:pPr>
      <w:r w:rsidRPr="00FC5D36">
        <w:rPr>
          <w:b/>
          <w:noProof/>
          <w:sz w:val="36"/>
        </w:rPr>
        <w:drawing>
          <wp:anchor distT="0" distB="0" distL="114300" distR="114300" simplePos="0" relativeHeight="251659264" behindDoc="0" locked="0" layoutInCell="1" allowOverlap="1" wp14:anchorId="306E5F21" wp14:editId="15443654">
            <wp:simplePos x="0" y="0"/>
            <wp:positionH relativeFrom="margin">
              <wp:align>left</wp:align>
            </wp:positionH>
            <wp:positionV relativeFrom="paragraph">
              <wp:posOffset>8255</wp:posOffset>
            </wp:positionV>
            <wp:extent cx="1819275" cy="1028700"/>
            <wp:effectExtent l="0" t="0" r="9525" b="0"/>
            <wp:wrapSquare wrapText="bothSides"/>
            <wp:docPr id="3" name="Picture 3" descr="C:\Users\ashlemj\AppData\Local\Microsoft\Windows\INetCache\Content.Outlook\4CXV0K5W\SAC_Vrt_CMYK-new-brand-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lemj\AppData\Local\Microsoft\Windows\INetCache\Content.Outlook\4CXV0K5W\SAC_Vrt_CMYK-new-brand-logo201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9275"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C27" w:rsidRPr="00FC5D36">
        <w:rPr>
          <w:b/>
          <w:sz w:val="36"/>
        </w:rPr>
        <w:t xml:space="preserve">Staff Advisory Council </w:t>
      </w:r>
      <w:r w:rsidR="00950924" w:rsidRPr="00FC5D36">
        <w:rPr>
          <w:b/>
          <w:sz w:val="36"/>
        </w:rPr>
        <w:t>Minutes</w:t>
      </w:r>
    </w:p>
    <w:p w14:paraId="42FEAD59" w14:textId="4CB2878F" w:rsidR="00C83994" w:rsidRPr="00FC5D36" w:rsidRDefault="00B10153" w:rsidP="00C83994">
      <w:pPr>
        <w:pStyle w:val="NoSpacing"/>
        <w:jc w:val="center"/>
        <w:rPr>
          <w:b/>
          <w:sz w:val="28"/>
        </w:rPr>
      </w:pPr>
      <w:r>
        <w:rPr>
          <w:b/>
          <w:sz w:val="28"/>
        </w:rPr>
        <w:t>March</w:t>
      </w:r>
      <w:r w:rsidR="007303F0">
        <w:rPr>
          <w:b/>
          <w:sz w:val="28"/>
        </w:rPr>
        <w:t xml:space="preserve"> 9</w:t>
      </w:r>
      <w:r w:rsidR="000C18B0" w:rsidRPr="00FC5D36">
        <w:rPr>
          <w:b/>
          <w:sz w:val="28"/>
        </w:rPr>
        <w:t>, 202</w:t>
      </w:r>
      <w:r w:rsidR="002F0D18">
        <w:rPr>
          <w:b/>
          <w:sz w:val="28"/>
        </w:rPr>
        <w:t>2</w:t>
      </w:r>
      <w:r w:rsidR="00C83994" w:rsidRPr="00FC5D36">
        <w:rPr>
          <w:b/>
          <w:sz w:val="28"/>
        </w:rPr>
        <w:t xml:space="preserve"> </w:t>
      </w:r>
      <w:r w:rsidR="005B5C27" w:rsidRPr="00FC5D36">
        <w:rPr>
          <w:b/>
          <w:sz w:val="28"/>
        </w:rPr>
        <w:t>@ 1:15</w:t>
      </w:r>
      <w:r w:rsidR="00512F87" w:rsidRPr="00FC5D36">
        <w:rPr>
          <w:b/>
          <w:sz w:val="28"/>
        </w:rPr>
        <w:t xml:space="preserve"> </w:t>
      </w:r>
      <w:r w:rsidR="005B5C27" w:rsidRPr="00FC5D36">
        <w:rPr>
          <w:b/>
          <w:sz w:val="28"/>
        </w:rPr>
        <w:t xml:space="preserve">pm </w:t>
      </w:r>
    </w:p>
    <w:p w14:paraId="3F4CFCF5" w14:textId="60228BDD" w:rsidR="00C27D2E" w:rsidRPr="00FC5D36" w:rsidRDefault="0036758F" w:rsidP="00C83994">
      <w:pPr>
        <w:pStyle w:val="NoSpacing"/>
        <w:jc w:val="center"/>
        <w:rPr>
          <w:sz w:val="24"/>
        </w:rPr>
      </w:pPr>
      <w:r>
        <w:rPr>
          <w:b/>
          <w:sz w:val="28"/>
        </w:rPr>
        <w:t>412 Student Union Council Room and v</w:t>
      </w:r>
      <w:r w:rsidR="00C77BC5">
        <w:rPr>
          <w:b/>
          <w:sz w:val="28"/>
        </w:rPr>
        <w:t>ia</w:t>
      </w:r>
      <w:r w:rsidR="00C650C2">
        <w:rPr>
          <w:b/>
          <w:sz w:val="28"/>
        </w:rPr>
        <w:t xml:space="preserve"> Zoom</w:t>
      </w:r>
    </w:p>
    <w:p w14:paraId="079123BD" w14:textId="77777777" w:rsidR="00D64AFD" w:rsidRPr="00FC5D36" w:rsidRDefault="00D64AFD" w:rsidP="00C83994">
      <w:pPr>
        <w:pStyle w:val="NoSpacing"/>
        <w:jc w:val="center"/>
        <w:rPr>
          <w:sz w:val="24"/>
        </w:rPr>
      </w:pPr>
    </w:p>
    <w:p w14:paraId="6614D03E" w14:textId="77777777" w:rsidR="005B5C27" w:rsidRPr="00FC5D36" w:rsidRDefault="005B5C27" w:rsidP="005B5C27">
      <w:pPr>
        <w:pStyle w:val="NoSpacing"/>
      </w:pPr>
    </w:p>
    <w:p w14:paraId="08239D28" w14:textId="77777777" w:rsidR="007303F0" w:rsidRDefault="007303F0" w:rsidP="00790B5D">
      <w:pPr>
        <w:spacing w:after="0" w:line="240" w:lineRule="auto"/>
        <w:rPr>
          <w:b/>
          <w:u w:val="single"/>
        </w:rPr>
      </w:pPr>
    </w:p>
    <w:p w14:paraId="4785B869" w14:textId="5CD205CA" w:rsidR="000C6446" w:rsidRPr="00FC5D36" w:rsidRDefault="00950924" w:rsidP="00790B5D">
      <w:pPr>
        <w:spacing w:after="0" w:line="240" w:lineRule="auto"/>
      </w:pPr>
      <w:r w:rsidRPr="001C38D9">
        <w:rPr>
          <w:b/>
          <w:u w:val="single"/>
        </w:rPr>
        <w:t>Guests</w:t>
      </w:r>
      <w:r w:rsidR="00451E16" w:rsidRPr="001C38D9">
        <w:t xml:space="preserve">: </w:t>
      </w:r>
      <w:r w:rsidR="00C650C2" w:rsidRPr="001C38D9">
        <w:t xml:space="preserve">We </w:t>
      </w:r>
      <w:r w:rsidR="001C7BC7">
        <w:t>several</w:t>
      </w:r>
      <w:r w:rsidR="001C38D9">
        <w:rPr>
          <w:rFonts w:ascii="Source Sans Pro" w:hAnsi="Source Sans Pro"/>
          <w:shd w:val="clear" w:color="auto" w:fill="F9FAFB"/>
        </w:rPr>
        <w:t xml:space="preserve"> guests</w:t>
      </w:r>
      <w:r w:rsidR="001C7BC7">
        <w:rPr>
          <w:rFonts w:ascii="Source Sans Pro" w:hAnsi="Source Sans Pro"/>
          <w:shd w:val="clear" w:color="auto" w:fill="F9FAFB"/>
        </w:rPr>
        <w:t xml:space="preserve"> via Zoom</w:t>
      </w:r>
      <w:r w:rsidR="0036758F">
        <w:rPr>
          <w:rFonts w:ascii="Source Sans Pro" w:hAnsi="Source Sans Pro"/>
          <w:shd w:val="clear" w:color="auto" w:fill="F9FAFB"/>
        </w:rPr>
        <w:t xml:space="preserve"> and in person</w:t>
      </w:r>
      <w:r w:rsidR="001C38D9">
        <w:rPr>
          <w:rFonts w:ascii="Source Sans Pro" w:hAnsi="Source Sans Pro"/>
          <w:shd w:val="clear" w:color="auto" w:fill="F9FAFB"/>
        </w:rPr>
        <w:t>.</w:t>
      </w:r>
    </w:p>
    <w:p w14:paraId="70005E79" w14:textId="77777777" w:rsidR="005621AB" w:rsidRPr="00FC5D36" w:rsidRDefault="005621AB" w:rsidP="001920C7">
      <w:pPr>
        <w:spacing w:after="0" w:line="240" w:lineRule="auto"/>
      </w:pPr>
    </w:p>
    <w:p w14:paraId="593528FD" w14:textId="0132BA8A" w:rsidR="005B5C27" w:rsidRDefault="005B5C27" w:rsidP="001920C7">
      <w:pPr>
        <w:spacing w:after="0" w:line="240" w:lineRule="auto"/>
      </w:pPr>
      <w:r w:rsidRPr="00FC5D36">
        <w:rPr>
          <w:b/>
          <w:u w:val="single"/>
        </w:rPr>
        <w:t>Call to Order</w:t>
      </w:r>
      <w:r w:rsidR="006E7E2C" w:rsidRPr="00FC5D36">
        <w:t xml:space="preserve">:  </w:t>
      </w:r>
      <w:r w:rsidR="00556EAE">
        <w:t>Melanie Bayles</w:t>
      </w:r>
      <w:r w:rsidR="00A202A1" w:rsidRPr="00FC5D36">
        <w:t xml:space="preserve"> cal</w:t>
      </w:r>
      <w:r w:rsidR="00FE7851" w:rsidRPr="00FC5D36">
        <w:t>led the meeting to order at</w:t>
      </w:r>
      <w:r w:rsidR="00D343A7" w:rsidRPr="00FC5D36">
        <w:t xml:space="preserve"> 1:1</w:t>
      </w:r>
      <w:r w:rsidR="00A623D6">
        <w:t>5</w:t>
      </w:r>
      <w:r w:rsidR="00FE7851" w:rsidRPr="00FC5D36">
        <w:t xml:space="preserve"> </w:t>
      </w:r>
      <w:r w:rsidR="00A202A1" w:rsidRPr="00FC5D36">
        <w:t>pm</w:t>
      </w:r>
      <w:r w:rsidR="00E31286">
        <w:t>.</w:t>
      </w:r>
    </w:p>
    <w:p w14:paraId="6AF4BD88" w14:textId="4A18048A" w:rsidR="00E31286" w:rsidRDefault="00E31286" w:rsidP="001920C7">
      <w:pPr>
        <w:spacing w:after="0" w:line="240" w:lineRule="auto"/>
      </w:pPr>
    </w:p>
    <w:p w14:paraId="34DB5D30" w14:textId="51E19195" w:rsidR="000A6E68" w:rsidRPr="00C86C8D" w:rsidRDefault="00E31286" w:rsidP="001C7BC7">
      <w:pPr>
        <w:spacing w:after="0" w:line="240" w:lineRule="auto"/>
      </w:pPr>
      <w:r w:rsidRPr="00E31286">
        <w:rPr>
          <w:b/>
          <w:u w:val="single"/>
        </w:rPr>
        <w:t>Special Guest Speaker:</w:t>
      </w:r>
      <w:r>
        <w:t xml:space="preserve"> </w:t>
      </w:r>
      <w:r w:rsidR="001C7BC7">
        <w:t>No guest speaker.</w:t>
      </w:r>
    </w:p>
    <w:p w14:paraId="3EDB0950" w14:textId="7B504B81" w:rsidR="001B3535" w:rsidRPr="00FC5D36" w:rsidRDefault="001B3535" w:rsidP="001B3535">
      <w:pPr>
        <w:spacing w:after="0" w:line="240" w:lineRule="auto"/>
      </w:pPr>
    </w:p>
    <w:p w14:paraId="5373311A" w14:textId="737605EE" w:rsidR="00176296" w:rsidRPr="00FC5D36" w:rsidRDefault="005B5C27" w:rsidP="001920C7">
      <w:pPr>
        <w:spacing w:after="0" w:line="240" w:lineRule="auto"/>
      </w:pPr>
      <w:r w:rsidRPr="00186113">
        <w:rPr>
          <w:b/>
          <w:u w:val="single"/>
        </w:rPr>
        <w:t>Roll Call</w:t>
      </w:r>
      <w:r w:rsidR="006E7E2C" w:rsidRPr="00186113">
        <w:t>:</w:t>
      </w:r>
      <w:r w:rsidR="00FE7851" w:rsidRPr="00FC5D36">
        <w:t xml:space="preserve"> </w:t>
      </w:r>
      <w:r w:rsidR="00C650C2">
        <w:t>Of our 2</w:t>
      </w:r>
      <w:r w:rsidR="00A623D6">
        <w:t>6</w:t>
      </w:r>
      <w:r w:rsidR="00C650C2">
        <w:t xml:space="preserve"> members w</w:t>
      </w:r>
      <w:r w:rsidR="00FE7851" w:rsidRPr="00FC5D36">
        <w:t>e had</w:t>
      </w:r>
      <w:r w:rsidR="00791A1C" w:rsidRPr="00FC5D36">
        <w:t xml:space="preserve"> </w:t>
      </w:r>
      <w:r w:rsidR="001C7BC7">
        <w:t>19</w:t>
      </w:r>
      <w:r w:rsidR="00636D18">
        <w:t xml:space="preserve"> m</w:t>
      </w:r>
      <w:r w:rsidR="00CB0526" w:rsidRPr="00FC5D36">
        <w:t>embers</w:t>
      </w:r>
      <w:r w:rsidR="00FE7851" w:rsidRPr="00FC5D36">
        <w:t xml:space="preserve"> present</w:t>
      </w:r>
      <w:r w:rsidR="001C7BC7">
        <w:t xml:space="preserve"> in-person, 3</w:t>
      </w:r>
      <w:r w:rsidR="00C650C2">
        <w:t xml:space="preserve"> via Zoom, and </w:t>
      </w:r>
      <w:r w:rsidR="001C7BC7">
        <w:t>4</w:t>
      </w:r>
      <w:r w:rsidR="00C650C2">
        <w:t xml:space="preserve"> member</w:t>
      </w:r>
      <w:r w:rsidR="00753167">
        <w:t>s</w:t>
      </w:r>
      <w:r w:rsidR="00C650C2">
        <w:t xml:space="preserve"> absent.</w:t>
      </w:r>
    </w:p>
    <w:p w14:paraId="0CC0D736" w14:textId="77777777" w:rsidR="00176296" w:rsidRPr="00FC5D36" w:rsidRDefault="00176296" w:rsidP="001920C7">
      <w:pPr>
        <w:spacing w:after="0" w:line="240" w:lineRule="auto"/>
      </w:pPr>
    </w:p>
    <w:p w14:paraId="281E476C" w14:textId="6C2F9380" w:rsidR="005B5C27" w:rsidRPr="00FC5D36" w:rsidRDefault="00176296" w:rsidP="001920C7">
      <w:pPr>
        <w:spacing w:after="0" w:line="240" w:lineRule="auto"/>
      </w:pPr>
      <w:r w:rsidRPr="00FC5D36">
        <w:rPr>
          <w:b/>
          <w:u w:val="single"/>
        </w:rPr>
        <w:t xml:space="preserve">Approval of the Minutes: </w:t>
      </w:r>
      <w:r w:rsidR="006E7E2C" w:rsidRPr="00FC5D36">
        <w:t xml:space="preserve"> </w:t>
      </w:r>
      <w:r w:rsidR="001C7BC7">
        <w:t>Amber Coker</w:t>
      </w:r>
      <w:r w:rsidR="00FE57A7" w:rsidRPr="00FC5D36">
        <w:t xml:space="preserve"> made a motion to approve the </w:t>
      </w:r>
      <w:r w:rsidR="001C7BC7">
        <w:t>Febr</w:t>
      </w:r>
      <w:r w:rsidR="00FD2B6B">
        <w:t>uary</w:t>
      </w:r>
      <w:r w:rsidR="00FE57A7" w:rsidRPr="00FC5D36">
        <w:t xml:space="preserve"> minutes, </w:t>
      </w:r>
      <w:r w:rsidR="001C7BC7">
        <w:t>Sherri Buntin</w:t>
      </w:r>
      <w:r w:rsidR="00FE57A7" w:rsidRPr="00FC5D36">
        <w:t xml:space="preserve"> seconded. </w:t>
      </w:r>
      <w:r w:rsidR="001C7BC7">
        <w:t>Febr</w:t>
      </w:r>
      <w:r w:rsidR="00FD2B6B">
        <w:t>uary</w:t>
      </w:r>
      <w:r w:rsidRPr="00FC5D36">
        <w:t xml:space="preserve"> minutes were approved</w:t>
      </w:r>
      <w:r w:rsidR="00C650C2">
        <w:t xml:space="preserve"> without adjustment.</w:t>
      </w:r>
    </w:p>
    <w:p w14:paraId="2CA6C1F1" w14:textId="77777777" w:rsidR="005621AB" w:rsidRPr="00FC5D36" w:rsidRDefault="005621AB" w:rsidP="001920C7">
      <w:pPr>
        <w:spacing w:after="0" w:line="240" w:lineRule="auto"/>
      </w:pPr>
    </w:p>
    <w:p w14:paraId="1CA366E7" w14:textId="3FF13C18" w:rsidR="005B5C27" w:rsidRPr="00FC5D36" w:rsidRDefault="005B5C27" w:rsidP="001920C7">
      <w:pPr>
        <w:spacing w:after="0" w:line="240" w:lineRule="auto"/>
      </w:pPr>
      <w:r w:rsidRPr="00FC5D36">
        <w:rPr>
          <w:b/>
          <w:u w:val="single"/>
        </w:rPr>
        <w:t>Approval of the Agenda</w:t>
      </w:r>
      <w:r w:rsidR="00112A0B">
        <w:t xml:space="preserve">: </w:t>
      </w:r>
      <w:r w:rsidR="00FD2B6B">
        <w:t>Sherri Buntin</w:t>
      </w:r>
      <w:r w:rsidR="00B028F4" w:rsidRPr="00FC5D36">
        <w:t xml:space="preserve"> </w:t>
      </w:r>
      <w:r w:rsidR="000E1DCF" w:rsidRPr="00FC5D36">
        <w:t xml:space="preserve">made a motion to approve the </w:t>
      </w:r>
      <w:r w:rsidR="00FD2B6B">
        <w:t>a</w:t>
      </w:r>
      <w:r w:rsidR="000E1DCF" w:rsidRPr="00FC5D36">
        <w:t>gend</w:t>
      </w:r>
      <w:r w:rsidR="00F376F7" w:rsidRPr="00FC5D36">
        <w:t>a</w:t>
      </w:r>
      <w:r w:rsidR="000E1DCF" w:rsidRPr="00FC5D36">
        <w:t xml:space="preserve">, </w:t>
      </w:r>
      <w:r w:rsidR="00110312">
        <w:t>and</w:t>
      </w:r>
      <w:r w:rsidR="00546832">
        <w:t xml:space="preserve"> </w:t>
      </w:r>
      <w:r w:rsidR="00FD2B6B">
        <w:t>Amber Coker</w:t>
      </w:r>
      <w:r w:rsidR="000E1DCF" w:rsidRPr="00FC5D36">
        <w:t xml:space="preserve"> second</w:t>
      </w:r>
      <w:r w:rsidR="00546832">
        <w:t>ed the motion</w:t>
      </w:r>
      <w:r w:rsidR="000E1DCF" w:rsidRPr="00FC5D36">
        <w:t>.</w:t>
      </w:r>
      <w:r w:rsidR="00F1109E" w:rsidRPr="00FC5D36">
        <w:t xml:space="preserve"> </w:t>
      </w:r>
      <w:r w:rsidR="00FE7851" w:rsidRPr="00FC5D36">
        <w:t>Agenda</w:t>
      </w:r>
      <w:r w:rsidR="000C5A07" w:rsidRPr="00FC5D36">
        <w:t xml:space="preserve"> </w:t>
      </w:r>
      <w:r w:rsidR="00FE7851" w:rsidRPr="00FC5D36">
        <w:t>was approved</w:t>
      </w:r>
      <w:r w:rsidR="00C650C2">
        <w:t xml:space="preserve"> without adjustment.</w:t>
      </w:r>
    </w:p>
    <w:p w14:paraId="6022CF94" w14:textId="32824EC3" w:rsidR="00C376E0" w:rsidRPr="00FC5D36" w:rsidRDefault="00C376E0" w:rsidP="001920C7">
      <w:pPr>
        <w:spacing w:after="0" w:line="240" w:lineRule="auto"/>
      </w:pPr>
    </w:p>
    <w:p w14:paraId="09C8DEE8" w14:textId="4B82DAA0" w:rsidR="000A6B94" w:rsidRPr="00FC5D36" w:rsidRDefault="000A6B94" w:rsidP="000A6B94">
      <w:pPr>
        <w:spacing w:after="0" w:line="240" w:lineRule="auto"/>
      </w:pPr>
      <w:r w:rsidRPr="00FC5D36">
        <w:rPr>
          <w:b/>
          <w:u w:val="single"/>
        </w:rPr>
        <w:t>Officer Reports</w:t>
      </w:r>
      <w:r w:rsidRPr="00FC5D36">
        <w:t>:</w:t>
      </w:r>
    </w:p>
    <w:p w14:paraId="067697AC" w14:textId="77777777" w:rsidR="00C650C2" w:rsidRDefault="000A6B94" w:rsidP="00C650C2">
      <w:pPr>
        <w:spacing w:after="0" w:line="240" w:lineRule="auto"/>
        <w:ind w:left="720"/>
      </w:pPr>
      <w:r w:rsidRPr="00FC5D36">
        <w:rPr>
          <w:b/>
        </w:rPr>
        <w:t xml:space="preserve">Treasurer Report: </w:t>
      </w:r>
      <w:r w:rsidR="00727A24" w:rsidRPr="00FC5D36">
        <w:t>Tammy Ratcliff</w:t>
      </w:r>
    </w:p>
    <w:p w14:paraId="43F020D0" w14:textId="071DA11D" w:rsidR="00C650C2" w:rsidRDefault="001C7BC7" w:rsidP="008D6938">
      <w:pPr>
        <w:pStyle w:val="ListParagraph"/>
        <w:numPr>
          <w:ilvl w:val="0"/>
          <w:numId w:val="1"/>
        </w:numPr>
        <w:spacing w:after="0" w:line="240" w:lineRule="auto"/>
      </w:pPr>
      <w:r>
        <w:t>Report attached. -See attachment A</w:t>
      </w:r>
    </w:p>
    <w:p w14:paraId="283C9AB7" w14:textId="77777777" w:rsidR="008708F4" w:rsidRPr="00C650C2" w:rsidRDefault="008708F4" w:rsidP="009A4424">
      <w:pPr>
        <w:spacing w:after="0" w:line="240" w:lineRule="auto"/>
      </w:pPr>
    </w:p>
    <w:p w14:paraId="2A6D8F5A" w14:textId="36B11E9C" w:rsidR="000A6B94" w:rsidRPr="00FC5D36" w:rsidRDefault="000A6B94" w:rsidP="00C376E0">
      <w:pPr>
        <w:spacing w:after="0" w:line="240" w:lineRule="auto"/>
        <w:ind w:firstLine="720"/>
      </w:pPr>
      <w:r w:rsidRPr="00FC5D36">
        <w:rPr>
          <w:b/>
        </w:rPr>
        <w:t>Secretary</w:t>
      </w:r>
      <w:r w:rsidRPr="00FC5D36">
        <w:t xml:space="preserve">: </w:t>
      </w:r>
      <w:r w:rsidR="00727A24" w:rsidRPr="00FC5D36">
        <w:t>Michelle Stewart</w:t>
      </w:r>
    </w:p>
    <w:p w14:paraId="43988E6D" w14:textId="31DD61A7" w:rsidR="00684285" w:rsidRDefault="00110312" w:rsidP="00727A24">
      <w:pPr>
        <w:pStyle w:val="ListParagraph"/>
        <w:numPr>
          <w:ilvl w:val="0"/>
          <w:numId w:val="1"/>
        </w:numPr>
        <w:spacing w:after="0" w:line="240" w:lineRule="auto"/>
      </w:pPr>
      <w:r>
        <w:t>No report.</w:t>
      </w:r>
    </w:p>
    <w:p w14:paraId="2C09CE9F" w14:textId="77777777" w:rsidR="008708F4" w:rsidRPr="00FC5D36" w:rsidRDefault="008708F4" w:rsidP="008708F4">
      <w:pPr>
        <w:pStyle w:val="ListParagraph"/>
        <w:spacing w:after="0" w:line="240" w:lineRule="auto"/>
        <w:ind w:left="1440"/>
      </w:pPr>
    </w:p>
    <w:p w14:paraId="3FB002B6" w14:textId="1DBB5A27" w:rsidR="000A6B94" w:rsidRDefault="000A6B94" w:rsidP="00CA1112">
      <w:pPr>
        <w:spacing w:after="0" w:line="240" w:lineRule="auto"/>
        <w:ind w:firstLine="720"/>
      </w:pPr>
      <w:r w:rsidRPr="00FC5D36">
        <w:rPr>
          <w:b/>
        </w:rPr>
        <w:t>Vice-Chair</w:t>
      </w:r>
      <w:r w:rsidRPr="00FC5D36">
        <w:t xml:space="preserve">: </w:t>
      </w:r>
      <w:r w:rsidR="00727A24" w:rsidRPr="00FC5D36">
        <w:t>Kristi Wheeler</w:t>
      </w:r>
    </w:p>
    <w:p w14:paraId="4E968016" w14:textId="02AF64D1" w:rsidR="00112A0B" w:rsidRDefault="00497C3C" w:rsidP="00014DCE">
      <w:pPr>
        <w:pStyle w:val="ListParagraph"/>
        <w:numPr>
          <w:ilvl w:val="0"/>
          <w:numId w:val="1"/>
        </w:numPr>
        <w:spacing w:after="0" w:line="240" w:lineRule="auto"/>
      </w:pPr>
      <w:r>
        <w:t xml:space="preserve">Announced the Star Awards for </w:t>
      </w:r>
      <w:r w:rsidR="00FD2B6B">
        <w:t>January</w:t>
      </w:r>
    </w:p>
    <w:p w14:paraId="33857EBA" w14:textId="774FD908" w:rsidR="006060CD" w:rsidRDefault="009A4424" w:rsidP="009A4424">
      <w:pPr>
        <w:pStyle w:val="ListParagraph"/>
        <w:numPr>
          <w:ilvl w:val="0"/>
          <w:numId w:val="16"/>
        </w:numPr>
        <w:spacing w:after="0" w:line="240" w:lineRule="auto"/>
      </w:pPr>
      <w:r>
        <w:t>Debbie Stump, Executive Assistant, Vice President for Student Affairs</w:t>
      </w:r>
    </w:p>
    <w:p w14:paraId="4D460975" w14:textId="503DF058" w:rsidR="009A4424" w:rsidRDefault="009A4424" w:rsidP="009A4424">
      <w:pPr>
        <w:pStyle w:val="ListParagraph"/>
        <w:numPr>
          <w:ilvl w:val="0"/>
          <w:numId w:val="16"/>
        </w:numPr>
        <w:spacing w:after="0" w:line="240" w:lineRule="auto"/>
      </w:pPr>
      <w:r>
        <w:t>Kim Anderson, Administrative Support Assistant II, Civil &amp; Environmental Engineering</w:t>
      </w:r>
    </w:p>
    <w:p w14:paraId="733A2F04" w14:textId="71F01BE5" w:rsidR="009A4424" w:rsidRDefault="009A4424" w:rsidP="009A4424">
      <w:pPr>
        <w:pStyle w:val="ListParagraph"/>
        <w:numPr>
          <w:ilvl w:val="0"/>
          <w:numId w:val="16"/>
        </w:numPr>
        <w:spacing w:after="0" w:line="240" w:lineRule="auto"/>
      </w:pPr>
      <w:r>
        <w:t>Cody Wehr, Computer Specialist II, CEAT IT</w:t>
      </w:r>
    </w:p>
    <w:p w14:paraId="236B1AA0" w14:textId="7B632543" w:rsidR="009A4424" w:rsidRDefault="009A4424" w:rsidP="009A4424">
      <w:pPr>
        <w:pStyle w:val="ListParagraph"/>
        <w:numPr>
          <w:ilvl w:val="0"/>
          <w:numId w:val="16"/>
        </w:numPr>
        <w:spacing w:after="0" w:line="240" w:lineRule="auto"/>
      </w:pPr>
      <w:r>
        <w:t>Arial Grider, Administrative Support Specialist I, Housing and Residential Life</w:t>
      </w:r>
    </w:p>
    <w:p w14:paraId="2599843C" w14:textId="3093C20A" w:rsidR="009A4424" w:rsidRDefault="009A4424" w:rsidP="009A4424">
      <w:pPr>
        <w:pStyle w:val="ListParagraph"/>
        <w:numPr>
          <w:ilvl w:val="0"/>
          <w:numId w:val="16"/>
        </w:numPr>
        <w:spacing w:after="0" w:line="240" w:lineRule="auto"/>
      </w:pPr>
      <w:r>
        <w:t>Jeff Packham, Coordinator of Publications, Registrar’s Office</w:t>
      </w:r>
    </w:p>
    <w:p w14:paraId="2F87BF8B" w14:textId="421F5204" w:rsidR="009A4424" w:rsidRDefault="009A4424" w:rsidP="009A4424">
      <w:pPr>
        <w:pStyle w:val="ListParagraph"/>
        <w:numPr>
          <w:ilvl w:val="0"/>
          <w:numId w:val="16"/>
        </w:numPr>
        <w:spacing w:after="0" w:line="240" w:lineRule="auto"/>
      </w:pPr>
      <w:r>
        <w:t>Sanid Devore, Administrative Support Staff, Theatre</w:t>
      </w:r>
    </w:p>
    <w:p w14:paraId="469A2D8F" w14:textId="2CFE5EEF" w:rsidR="009A4424" w:rsidRDefault="009A4424" w:rsidP="009A4424">
      <w:pPr>
        <w:pStyle w:val="ListParagraph"/>
        <w:numPr>
          <w:ilvl w:val="0"/>
          <w:numId w:val="16"/>
        </w:numPr>
        <w:spacing w:after="0" w:line="240" w:lineRule="auto"/>
      </w:pPr>
      <w:r>
        <w:t>Kristen Kulling, Concurrent Coordinator, Concurrent Programming and Advisement</w:t>
      </w:r>
    </w:p>
    <w:p w14:paraId="358CBEC2" w14:textId="590E621D" w:rsidR="009A4424" w:rsidRDefault="009A4424" w:rsidP="009A4424">
      <w:pPr>
        <w:pStyle w:val="ListParagraph"/>
        <w:numPr>
          <w:ilvl w:val="0"/>
          <w:numId w:val="16"/>
        </w:numPr>
        <w:spacing w:after="0" w:line="240" w:lineRule="auto"/>
      </w:pPr>
      <w:r>
        <w:t>Marla Boles, Administrative Operations Manager, Facilities Management Administration</w:t>
      </w:r>
    </w:p>
    <w:p w14:paraId="17D6DD3D" w14:textId="783273C3" w:rsidR="009A4424" w:rsidRDefault="009A4424" w:rsidP="009A4424">
      <w:pPr>
        <w:pStyle w:val="ListParagraph"/>
        <w:numPr>
          <w:ilvl w:val="0"/>
          <w:numId w:val="16"/>
        </w:numPr>
        <w:spacing w:after="0" w:line="240" w:lineRule="auto"/>
      </w:pPr>
      <w:r>
        <w:t>Jennifer Moody, Senior Director of Total Rewards, Human Resources</w:t>
      </w:r>
    </w:p>
    <w:p w14:paraId="428FFEB2" w14:textId="7494D547" w:rsidR="009A4424" w:rsidRPr="00FC5D36" w:rsidRDefault="009A4424" w:rsidP="009A4424">
      <w:pPr>
        <w:pStyle w:val="ListParagraph"/>
        <w:numPr>
          <w:ilvl w:val="0"/>
          <w:numId w:val="16"/>
        </w:numPr>
        <w:spacing w:after="0" w:line="240" w:lineRule="auto"/>
      </w:pPr>
      <w:r>
        <w:t>Lance Rice, Pharmacist, University Health Services</w:t>
      </w:r>
    </w:p>
    <w:p w14:paraId="5B5B5C95" w14:textId="3114F68E" w:rsidR="007B53E0" w:rsidRPr="00FC5D36" w:rsidRDefault="000A6B94" w:rsidP="00B028F4">
      <w:pPr>
        <w:spacing w:after="0" w:line="240" w:lineRule="auto"/>
        <w:ind w:firstLine="720"/>
      </w:pPr>
      <w:r w:rsidRPr="00FC5D36">
        <w:rPr>
          <w:b/>
        </w:rPr>
        <w:t>Chair</w:t>
      </w:r>
      <w:r w:rsidRPr="00FC5D36">
        <w:t xml:space="preserve">:  </w:t>
      </w:r>
      <w:r w:rsidR="00727A24" w:rsidRPr="00FC5D36">
        <w:t>Melanie Bayles</w:t>
      </w:r>
      <w:r w:rsidR="00F376EE" w:rsidRPr="00FC5D36">
        <w:t xml:space="preserve"> </w:t>
      </w:r>
    </w:p>
    <w:p w14:paraId="0CCBA90F" w14:textId="08E221B7" w:rsidR="00E66780" w:rsidRDefault="00997C51" w:rsidP="00A623D6">
      <w:pPr>
        <w:pStyle w:val="ListParagraph"/>
        <w:numPr>
          <w:ilvl w:val="0"/>
          <w:numId w:val="4"/>
        </w:numPr>
        <w:spacing w:after="0" w:line="240" w:lineRule="auto"/>
      </w:pPr>
      <w:r>
        <w:t>Requests that members push the Star awards so that we can get information about the opportunity out there.</w:t>
      </w:r>
    </w:p>
    <w:p w14:paraId="51AD4991" w14:textId="212CB562" w:rsidR="00254649" w:rsidRPr="00BD3526" w:rsidRDefault="00BD3526" w:rsidP="006060CD">
      <w:pPr>
        <w:pStyle w:val="ListParagraph"/>
        <w:numPr>
          <w:ilvl w:val="0"/>
          <w:numId w:val="4"/>
        </w:numPr>
        <w:spacing w:after="0" w:line="240" w:lineRule="auto"/>
        <w:rPr>
          <w:b/>
          <w:u w:val="single"/>
        </w:rPr>
      </w:pPr>
      <w:r>
        <w:t>For those of you up for re-election please make sure to respond to Chris’s email about your position so that they can get an accurate count of expected open positions.</w:t>
      </w:r>
    </w:p>
    <w:p w14:paraId="4B373D41" w14:textId="63E1BDA4" w:rsidR="00BD3526" w:rsidRDefault="00BD3526" w:rsidP="006060CD">
      <w:pPr>
        <w:pStyle w:val="ListParagraph"/>
        <w:numPr>
          <w:ilvl w:val="0"/>
          <w:numId w:val="4"/>
        </w:numPr>
        <w:spacing w:after="0" w:line="240" w:lineRule="auto"/>
        <w:rPr>
          <w:b/>
          <w:u w:val="single"/>
        </w:rPr>
      </w:pPr>
      <w:r>
        <w:t>COVID survey should be out later this week. Please make sure to complete it and promote it to your contacts. It works great on mobile devices.</w:t>
      </w:r>
    </w:p>
    <w:p w14:paraId="76643472" w14:textId="77777777" w:rsidR="00721D2C" w:rsidRDefault="00721D2C" w:rsidP="001962B6">
      <w:pPr>
        <w:spacing w:after="0" w:line="240" w:lineRule="auto"/>
        <w:rPr>
          <w:b/>
          <w:u w:val="single"/>
        </w:rPr>
      </w:pPr>
    </w:p>
    <w:p w14:paraId="6C49C199" w14:textId="7EF9D6AB" w:rsidR="001962B6" w:rsidRDefault="001962B6" w:rsidP="001962B6">
      <w:pPr>
        <w:spacing w:after="0" w:line="240" w:lineRule="auto"/>
      </w:pPr>
      <w:r w:rsidRPr="001962B6">
        <w:rPr>
          <w:b/>
          <w:u w:val="single"/>
        </w:rPr>
        <w:t>Reports of Standing Committees</w:t>
      </w:r>
      <w:r w:rsidRPr="00FC5D36">
        <w:t xml:space="preserve">: </w:t>
      </w:r>
    </w:p>
    <w:p w14:paraId="1BF8B1B2" w14:textId="70C56B94" w:rsidR="001962B6" w:rsidRDefault="00977ABB" w:rsidP="001962B6">
      <w:pPr>
        <w:spacing w:after="0" w:line="240" w:lineRule="auto"/>
      </w:pPr>
      <w:r>
        <w:tab/>
      </w:r>
      <w:r w:rsidRPr="00977ABB">
        <w:rPr>
          <w:b/>
          <w:bCs/>
        </w:rPr>
        <w:t>Rules, Policy and Procedures Committee:</w:t>
      </w:r>
      <w:r>
        <w:t xml:space="preserve"> Chris Pivinski</w:t>
      </w:r>
    </w:p>
    <w:p w14:paraId="436FC860" w14:textId="61C68C44" w:rsidR="006060CD" w:rsidRDefault="00BD3526" w:rsidP="006060CD">
      <w:pPr>
        <w:pStyle w:val="ListParagraph"/>
        <w:numPr>
          <w:ilvl w:val="0"/>
          <w:numId w:val="2"/>
        </w:numPr>
        <w:spacing w:after="0" w:line="240" w:lineRule="auto"/>
      </w:pPr>
      <w:r>
        <w:t>Travel policy review is completed.</w:t>
      </w:r>
    </w:p>
    <w:p w14:paraId="18FFF3E2" w14:textId="2FAD3118" w:rsidR="00BD3526" w:rsidRDefault="00BD3526" w:rsidP="006060CD">
      <w:pPr>
        <w:pStyle w:val="ListParagraph"/>
        <w:numPr>
          <w:ilvl w:val="0"/>
          <w:numId w:val="2"/>
        </w:numPr>
        <w:spacing w:after="0" w:line="240" w:lineRule="auto"/>
      </w:pPr>
      <w:r>
        <w:t xml:space="preserve">Elections – 9 open positions plus one vacancy to be filled from the applicants applying for the open positions at election time. </w:t>
      </w:r>
    </w:p>
    <w:p w14:paraId="224142A2" w14:textId="1BAFF3CD" w:rsidR="00BD3526" w:rsidRDefault="00BD3526" w:rsidP="006060CD">
      <w:pPr>
        <w:pStyle w:val="ListParagraph"/>
        <w:numPr>
          <w:ilvl w:val="0"/>
          <w:numId w:val="2"/>
        </w:numPr>
        <w:spacing w:after="0" w:line="240" w:lineRule="auto"/>
      </w:pPr>
      <w:r>
        <w:t>They are updating the application forms to be links instead of embedded in the website to cut down on the number of website pages.</w:t>
      </w:r>
    </w:p>
    <w:p w14:paraId="4828B56C" w14:textId="1256ADA3" w:rsidR="00BD3526" w:rsidRDefault="00BD3526" w:rsidP="006060CD">
      <w:pPr>
        <w:pStyle w:val="ListParagraph"/>
        <w:numPr>
          <w:ilvl w:val="0"/>
          <w:numId w:val="2"/>
        </w:numPr>
        <w:spacing w:after="0" w:line="240" w:lineRule="auto"/>
      </w:pPr>
      <w:r>
        <w:t>Please respond directly to Chris about re-election and not to Melanie.</w:t>
      </w:r>
    </w:p>
    <w:p w14:paraId="5CAFA57E" w14:textId="03B84896" w:rsidR="0094372E" w:rsidRDefault="0094372E" w:rsidP="0094372E">
      <w:pPr>
        <w:spacing w:after="0" w:line="240" w:lineRule="auto"/>
        <w:ind w:left="720"/>
      </w:pPr>
      <w:r w:rsidRPr="0094372E">
        <w:rPr>
          <w:b/>
          <w:bCs/>
        </w:rPr>
        <w:t>Communications Committee:</w:t>
      </w:r>
      <w:r>
        <w:t xml:space="preserve"> Gary Lawson</w:t>
      </w:r>
    </w:p>
    <w:p w14:paraId="634A9073" w14:textId="2AE9E655" w:rsidR="006060CD" w:rsidRDefault="00BD3526" w:rsidP="00B23597">
      <w:pPr>
        <w:pStyle w:val="ListParagraph"/>
        <w:numPr>
          <w:ilvl w:val="0"/>
          <w:numId w:val="2"/>
        </w:numPr>
        <w:spacing w:after="0" w:line="240" w:lineRule="auto"/>
      </w:pPr>
      <w:r>
        <w:t>The new website is ready to go live and will later this month.</w:t>
      </w:r>
    </w:p>
    <w:p w14:paraId="6A361368" w14:textId="18A85BAC" w:rsidR="00BD3526" w:rsidRDefault="00BD3526" w:rsidP="00B23597">
      <w:pPr>
        <w:pStyle w:val="ListParagraph"/>
        <w:numPr>
          <w:ilvl w:val="0"/>
          <w:numId w:val="2"/>
        </w:numPr>
        <w:spacing w:after="0" w:line="240" w:lineRule="auto"/>
      </w:pPr>
      <w:r>
        <w:t>They have added a “Join Us” option under “About Us” to promote nominations for open positions.</w:t>
      </w:r>
    </w:p>
    <w:p w14:paraId="0DD182AB" w14:textId="5144373B" w:rsidR="00BD3526" w:rsidRDefault="00BD3526" w:rsidP="00B23597">
      <w:pPr>
        <w:pStyle w:val="ListParagraph"/>
        <w:numPr>
          <w:ilvl w:val="0"/>
          <w:numId w:val="2"/>
        </w:numPr>
        <w:spacing w:after="0" w:line="240" w:lineRule="auto"/>
      </w:pPr>
      <w:r>
        <w:t>The last newsletter was pushed back do to snow days.</w:t>
      </w:r>
    </w:p>
    <w:p w14:paraId="4107B2F1" w14:textId="76F78EB3" w:rsidR="00BD3526" w:rsidRDefault="00B13915" w:rsidP="00B23597">
      <w:pPr>
        <w:pStyle w:val="ListParagraph"/>
        <w:numPr>
          <w:ilvl w:val="0"/>
          <w:numId w:val="2"/>
        </w:numPr>
        <w:spacing w:after="0" w:line="240" w:lineRule="auto"/>
      </w:pPr>
      <w:r>
        <w:t>February stats on the SAC newsletter: 5,309 received the email, 3,702 opened it</w:t>
      </w:r>
    </w:p>
    <w:p w14:paraId="122A6E41" w14:textId="39143755" w:rsidR="00B13915" w:rsidRDefault="00B13915" w:rsidP="00B23597">
      <w:pPr>
        <w:pStyle w:val="ListParagraph"/>
        <w:numPr>
          <w:ilvl w:val="0"/>
          <w:numId w:val="2"/>
        </w:numPr>
        <w:spacing w:after="0" w:line="240" w:lineRule="auto"/>
      </w:pPr>
      <w:r>
        <w:t>Action on the website is 261 clicks for awards information, 199 for scholarships, 150 for agenda and minutes, 11 reviewing the meeting dates.</w:t>
      </w:r>
    </w:p>
    <w:p w14:paraId="579B8727" w14:textId="43FCC7BF" w:rsidR="00B13915" w:rsidRDefault="00B13915" w:rsidP="00B23597">
      <w:pPr>
        <w:pStyle w:val="ListParagraph"/>
        <w:numPr>
          <w:ilvl w:val="0"/>
          <w:numId w:val="2"/>
        </w:numPr>
        <w:spacing w:after="0" w:line="240" w:lineRule="auto"/>
      </w:pPr>
      <w:r>
        <w:t xml:space="preserve">Lacey has some fantastic stats on the FB page. 300-500 interactions and a handful of shares. </w:t>
      </w:r>
    </w:p>
    <w:p w14:paraId="5387B7B6" w14:textId="39D0CB63" w:rsidR="00B13915" w:rsidRDefault="00B13915" w:rsidP="00B23597">
      <w:pPr>
        <w:pStyle w:val="ListParagraph"/>
        <w:numPr>
          <w:ilvl w:val="0"/>
          <w:numId w:val="2"/>
        </w:numPr>
        <w:spacing w:after="0" w:line="240" w:lineRule="auto"/>
      </w:pPr>
      <w:r>
        <w:t>Please interact with the FB page to boost its visibility</w:t>
      </w:r>
      <w:r w:rsidR="00C527EC">
        <w:t xml:space="preserve"> and get information out.</w:t>
      </w:r>
    </w:p>
    <w:p w14:paraId="6B2D335F" w14:textId="0199D4C4" w:rsidR="0094372E" w:rsidRDefault="0094372E" w:rsidP="007F76FE">
      <w:pPr>
        <w:spacing w:after="0" w:line="240" w:lineRule="auto"/>
        <w:ind w:left="360" w:firstLine="360"/>
      </w:pPr>
      <w:r w:rsidRPr="007F76FE">
        <w:rPr>
          <w:b/>
          <w:bCs/>
        </w:rPr>
        <w:t xml:space="preserve">Awards and Recognition Committee: </w:t>
      </w:r>
      <w:r w:rsidR="00A24968">
        <w:t>Sherri Buntin</w:t>
      </w:r>
    </w:p>
    <w:p w14:paraId="3A95722D" w14:textId="3DA56A18" w:rsidR="00997C51" w:rsidRDefault="006060CD" w:rsidP="00997C51">
      <w:pPr>
        <w:pStyle w:val="ListParagraph"/>
        <w:numPr>
          <w:ilvl w:val="0"/>
          <w:numId w:val="2"/>
        </w:numPr>
        <w:spacing w:after="0" w:line="240" w:lineRule="auto"/>
      </w:pPr>
      <w:r>
        <w:t xml:space="preserve">Currently have </w:t>
      </w:r>
      <w:r w:rsidR="00B13915">
        <w:t>21</w:t>
      </w:r>
      <w:r>
        <w:t xml:space="preserve"> applications for scholarships. The deadline is March 11 at 4 PM.</w:t>
      </w:r>
    </w:p>
    <w:p w14:paraId="6E81DA4F" w14:textId="577067B7" w:rsidR="006060CD" w:rsidRPr="00997C51" w:rsidRDefault="00B13915" w:rsidP="00997C51">
      <w:pPr>
        <w:pStyle w:val="ListParagraph"/>
        <w:numPr>
          <w:ilvl w:val="0"/>
          <w:numId w:val="2"/>
        </w:numPr>
        <w:spacing w:after="0" w:line="240" w:lineRule="auto"/>
      </w:pPr>
      <w:r>
        <w:t>Awardees will likely be announced in May.</w:t>
      </w:r>
    </w:p>
    <w:p w14:paraId="6A768570" w14:textId="7240CA15" w:rsidR="0094372E" w:rsidRDefault="0094372E" w:rsidP="0094372E">
      <w:pPr>
        <w:spacing w:after="0" w:line="240" w:lineRule="auto"/>
        <w:ind w:left="720"/>
      </w:pPr>
      <w:r w:rsidRPr="0094372E">
        <w:rPr>
          <w:b/>
          <w:bCs/>
        </w:rPr>
        <w:t>Events Committee:</w:t>
      </w:r>
      <w:r>
        <w:rPr>
          <w:b/>
          <w:bCs/>
        </w:rPr>
        <w:t xml:space="preserve"> </w:t>
      </w:r>
      <w:r>
        <w:t>Michelle Chitwood</w:t>
      </w:r>
    </w:p>
    <w:p w14:paraId="676572F6" w14:textId="77777777" w:rsidR="00B13915" w:rsidRPr="00B13915" w:rsidRDefault="00B13915" w:rsidP="00B13915">
      <w:pPr>
        <w:pStyle w:val="ListParagraph"/>
        <w:numPr>
          <w:ilvl w:val="0"/>
          <w:numId w:val="3"/>
        </w:numPr>
        <w:spacing w:after="0" w:line="240" w:lineRule="auto"/>
        <w:rPr>
          <w:b/>
          <w:bCs/>
        </w:rPr>
      </w:pPr>
      <w:r>
        <w:t>UHS appreciation event will be Wednesday, April 6 from 11 AM to 1 PM where they will be collecting cards to say “Thank you” then they will deliver the cards and hopefully some donuts.</w:t>
      </w:r>
    </w:p>
    <w:p w14:paraId="55C3EB9D" w14:textId="04ECDD11" w:rsidR="00B13915" w:rsidRPr="00B13915" w:rsidRDefault="006060CD" w:rsidP="00B13915">
      <w:pPr>
        <w:pStyle w:val="ListParagraph"/>
        <w:numPr>
          <w:ilvl w:val="0"/>
          <w:numId w:val="3"/>
        </w:numPr>
        <w:spacing w:after="0" w:line="240" w:lineRule="auto"/>
        <w:rPr>
          <w:b/>
          <w:bCs/>
        </w:rPr>
      </w:pPr>
      <w:r>
        <w:t>Working on planning the Staff Appreciation day event</w:t>
      </w:r>
      <w:r w:rsidR="00B13915">
        <w:t xml:space="preserve"> and selecting a caterer. The prices range from $12.50 to $16.00 per person. </w:t>
      </w:r>
    </w:p>
    <w:p w14:paraId="0DE999F7" w14:textId="0F084D0F" w:rsidR="00B13915" w:rsidRPr="00B13915" w:rsidRDefault="00B13915" w:rsidP="00B13915">
      <w:pPr>
        <w:pStyle w:val="ListParagraph"/>
        <w:numPr>
          <w:ilvl w:val="0"/>
          <w:numId w:val="3"/>
        </w:numPr>
        <w:spacing w:after="0" w:line="240" w:lineRule="auto"/>
        <w:rPr>
          <w:b/>
          <w:bCs/>
        </w:rPr>
      </w:pPr>
      <w:r>
        <w:t>Currently they have 22 vendors planning to attend and set up a table.</w:t>
      </w:r>
    </w:p>
    <w:p w14:paraId="0DACA1C6" w14:textId="551F4C76" w:rsidR="0094372E" w:rsidRPr="00B13915" w:rsidRDefault="0094372E" w:rsidP="00B13915">
      <w:pPr>
        <w:spacing w:after="0" w:line="240" w:lineRule="auto"/>
        <w:ind w:firstLine="720"/>
        <w:rPr>
          <w:b/>
          <w:bCs/>
        </w:rPr>
      </w:pPr>
      <w:r w:rsidRPr="00B13915">
        <w:rPr>
          <w:b/>
          <w:bCs/>
        </w:rPr>
        <w:t xml:space="preserve">Diversity, Equity &amp; Inclusion Committee: </w:t>
      </w:r>
      <w:r>
        <w:t>Cara Eubanks</w:t>
      </w:r>
    </w:p>
    <w:p w14:paraId="6C3DF1C7" w14:textId="6BC60BC7" w:rsidR="007F76FE" w:rsidRDefault="00C527EC" w:rsidP="00A623D6">
      <w:pPr>
        <w:pStyle w:val="ListParagraph"/>
        <w:numPr>
          <w:ilvl w:val="0"/>
          <w:numId w:val="3"/>
        </w:numPr>
        <w:spacing w:after="0" w:line="240" w:lineRule="auto"/>
      </w:pPr>
      <w:r>
        <w:t>Parent campus resource map is about done and they hope to get it added to the maps on OSU’s general page to be a resource for anyone visiting</w:t>
      </w:r>
      <w:r w:rsidR="00346748">
        <w:t>.</w:t>
      </w:r>
    </w:p>
    <w:p w14:paraId="27BECC1A" w14:textId="1EAC8529" w:rsidR="00C527EC" w:rsidRDefault="00C527EC" w:rsidP="00A623D6">
      <w:pPr>
        <w:pStyle w:val="ListParagraph"/>
        <w:numPr>
          <w:ilvl w:val="0"/>
          <w:numId w:val="3"/>
        </w:numPr>
        <w:spacing w:after="0" w:line="240" w:lineRule="auto"/>
      </w:pPr>
      <w:r>
        <w:t>Kimberly Meints is working on a Canvas page for resources for parents.</w:t>
      </w:r>
    </w:p>
    <w:p w14:paraId="612EB936" w14:textId="6519885D" w:rsidR="00C527EC" w:rsidRDefault="00C527EC" w:rsidP="00A623D6">
      <w:pPr>
        <w:pStyle w:val="ListParagraph"/>
        <w:numPr>
          <w:ilvl w:val="0"/>
          <w:numId w:val="3"/>
        </w:numPr>
        <w:spacing w:after="0" w:line="240" w:lineRule="auto"/>
      </w:pPr>
      <w:r>
        <w:t>Cara has been named to the provost search committee to represent staff.</w:t>
      </w:r>
    </w:p>
    <w:p w14:paraId="15D105D4" w14:textId="77777777" w:rsidR="007B3A0B" w:rsidRPr="00FC5D36" w:rsidRDefault="007B3A0B" w:rsidP="0005195B">
      <w:pPr>
        <w:spacing w:after="0" w:line="240" w:lineRule="auto"/>
        <w:rPr>
          <w:b/>
          <w:highlight w:val="yellow"/>
          <w:u w:val="single"/>
        </w:rPr>
      </w:pPr>
    </w:p>
    <w:p w14:paraId="0ED953AF" w14:textId="77777777" w:rsidR="000230C8" w:rsidRPr="00FC5D36" w:rsidRDefault="000230C8" w:rsidP="000230C8">
      <w:pPr>
        <w:spacing w:after="0" w:line="240" w:lineRule="auto"/>
      </w:pPr>
      <w:r w:rsidRPr="00FC5D36">
        <w:rPr>
          <w:b/>
          <w:u w:val="single"/>
        </w:rPr>
        <w:t>Branch Campus Reports</w:t>
      </w:r>
      <w:r w:rsidRPr="00FC5D36">
        <w:t>:</w:t>
      </w:r>
    </w:p>
    <w:p w14:paraId="20CF9D19" w14:textId="4EC13B25" w:rsidR="003B3255" w:rsidRPr="00FC5D36" w:rsidRDefault="000230C8" w:rsidP="00D94C9F">
      <w:pPr>
        <w:spacing w:after="0" w:line="240" w:lineRule="auto"/>
        <w:ind w:left="720"/>
      </w:pPr>
      <w:r w:rsidRPr="00FC5D36">
        <w:rPr>
          <w:b/>
        </w:rPr>
        <w:t xml:space="preserve">OSU-Tulsa: </w:t>
      </w:r>
      <w:r w:rsidR="00CF35DC">
        <w:rPr>
          <w:bCs/>
        </w:rPr>
        <w:t xml:space="preserve">Candace </w:t>
      </w:r>
      <w:r w:rsidR="00C527EC">
        <w:rPr>
          <w:bCs/>
        </w:rPr>
        <w:t>Jackson</w:t>
      </w:r>
    </w:p>
    <w:p w14:paraId="231E785E" w14:textId="0A205983" w:rsidR="00B63CEA" w:rsidRDefault="00C527EC" w:rsidP="00A623D6">
      <w:pPr>
        <w:pStyle w:val="ListParagraph"/>
        <w:numPr>
          <w:ilvl w:val="0"/>
          <w:numId w:val="3"/>
        </w:numPr>
        <w:spacing w:after="0" w:line="240" w:lineRule="auto"/>
      </w:pPr>
      <w:r>
        <w:t>Their Secret Staff program is in its second week and will end with a big reveal on March 25.</w:t>
      </w:r>
    </w:p>
    <w:p w14:paraId="16169CE2" w14:textId="6B9BFEFC" w:rsidR="00C527EC" w:rsidRDefault="00C527EC" w:rsidP="00A623D6">
      <w:pPr>
        <w:pStyle w:val="ListParagraph"/>
        <w:numPr>
          <w:ilvl w:val="0"/>
          <w:numId w:val="3"/>
        </w:numPr>
        <w:spacing w:after="0" w:line="240" w:lineRule="auto"/>
      </w:pPr>
      <w:r>
        <w:t>For St. Patrick’s Day they are do a Pot o’ Gold candy guessing game.</w:t>
      </w:r>
    </w:p>
    <w:p w14:paraId="72C4D8EB" w14:textId="150617FE" w:rsidR="004C3BB2" w:rsidRDefault="000230C8" w:rsidP="00C527EC">
      <w:pPr>
        <w:spacing w:after="0" w:line="240" w:lineRule="auto"/>
        <w:ind w:firstLine="720"/>
        <w:rPr>
          <w:b/>
        </w:rPr>
      </w:pPr>
      <w:r w:rsidRPr="00997C51">
        <w:rPr>
          <w:b/>
        </w:rPr>
        <w:t xml:space="preserve">OSU-CHS: </w:t>
      </w:r>
      <w:r w:rsidR="00C527EC" w:rsidRPr="00C527EC">
        <w:rPr>
          <w:bCs/>
        </w:rPr>
        <w:t>Diana Sanders</w:t>
      </w:r>
    </w:p>
    <w:p w14:paraId="25D32D10" w14:textId="214A43FD" w:rsidR="00C527EC" w:rsidRPr="00C527EC" w:rsidRDefault="00C527EC" w:rsidP="00C527EC">
      <w:pPr>
        <w:pStyle w:val="ListParagraph"/>
        <w:numPr>
          <w:ilvl w:val="0"/>
          <w:numId w:val="17"/>
        </w:numPr>
        <w:spacing w:after="0" w:line="240" w:lineRule="auto"/>
        <w:rPr>
          <w:bCs/>
        </w:rPr>
      </w:pPr>
      <w:r w:rsidRPr="00C527EC">
        <w:rPr>
          <w:bCs/>
        </w:rPr>
        <w:t>Not present.</w:t>
      </w:r>
    </w:p>
    <w:p w14:paraId="167511EF" w14:textId="2B91C60A" w:rsidR="000230C8" w:rsidRPr="004C3BB2" w:rsidRDefault="000230C8" w:rsidP="008B7F18">
      <w:pPr>
        <w:spacing w:after="0" w:line="240" w:lineRule="auto"/>
        <w:ind w:firstLine="720"/>
      </w:pPr>
      <w:r w:rsidRPr="004C3BB2">
        <w:rPr>
          <w:b/>
        </w:rPr>
        <w:t>OSU-OKC</w:t>
      </w:r>
      <w:r w:rsidRPr="004C3BB2">
        <w:t xml:space="preserve">: </w:t>
      </w:r>
      <w:r w:rsidR="00517BD4" w:rsidRPr="004C3BB2">
        <w:t>Kristin Rowan</w:t>
      </w:r>
    </w:p>
    <w:p w14:paraId="2259785F" w14:textId="35D7103F" w:rsidR="00B63CEA" w:rsidRPr="00997C51" w:rsidRDefault="009D5DE9" w:rsidP="00A623D6">
      <w:pPr>
        <w:pStyle w:val="ListParagraph"/>
        <w:numPr>
          <w:ilvl w:val="0"/>
          <w:numId w:val="5"/>
        </w:numPr>
        <w:spacing w:after="0" w:line="240" w:lineRule="auto"/>
      </w:pPr>
      <w:r>
        <w:t>They are currently reviewing their policies, especially for language updates.</w:t>
      </w:r>
    </w:p>
    <w:p w14:paraId="09E78391" w14:textId="0BF6C72F" w:rsidR="00B028F4" w:rsidRPr="00FC5D36" w:rsidRDefault="000230C8" w:rsidP="003B3255">
      <w:pPr>
        <w:spacing w:after="0" w:line="240" w:lineRule="auto"/>
        <w:ind w:left="720"/>
      </w:pPr>
      <w:r w:rsidRPr="00FC5D36">
        <w:rPr>
          <w:b/>
        </w:rPr>
        <w:t>OSUIT-Okmulgee</w:t>
      </w:r>
      <w:r w:rsidRPr="00FC5D36">
        <w:t xml:space="preserve">: </w:t>
      </w:r>
      <w:bookmarkStart w:id="0" w:name="_Hlk61426571"/>
      <w:r w:rsidRPr="00FC5D36">
        <w:t>Na</w:t>
      </w:r>
      <w:r w:rsidR="001C1692" w:rsidRPr="00FC5D36">
        <w:t>-</w:t>
      </w:r>
      <w:r w:rsidRPr="00FC5D36">
        <w:t xml:space="preserve">komas Blackford </w:t>
      </w:r>
      <w:bookmarkEnd w:id="0"/>
    </w:p>
    <w:p w14:paraId="5A214856" w14:textId="71D2D8E4" w:rsidR="000C18B0" w:rsidRPr="00FC5D36" w:rsidRDefault="003B3255" w:rsidP="002B7372">
      <w:pPr>
        <w:pStyle w:val="ListParagraph"/>
        <w:numPr>
          <w:ilvl w:val="0"/>
          <w:numId w:val="1"/>
        </w:numPr>
        <w:spacing w:after="0" w:line="240" w:lineRule="auto"/>
      </w:pPr>
      <w:r w:rsidRPr="00FC5D36">
        <w:t>No</w:t>
      </w:r>
      <w:r w:rsidR="009D5DE9">
        <w:t>t present.</w:t>
      </w:r>
    </w:p>
    <w:p w14:paraId="4F997BEB" w14:textId="77777777" w:rsidR="000230C8" w:rsidRPr="00FC5D36" w:rsidRDefault="000230C8" w:rsidP="001920C7">
      <w:pPr>
        <w:spacing w:after="0" w:line="240" w:lineRule="auto"/>
        <w:rPr>
          <w:b/>
          <w:highlight w:val="yellow"/>
          <w:u w:val="single"/>
        </w:rPr>
      </w:pPr>
    </w:p>
    <w:p w14:paraId="4E33B472" w14:textId="77777777" w:rsidR="005B5C27" w:rsidRPr="00FC5D36" w:rsidRDefault="005B5C27" w:rsidP="001920C7">
      <w:pPr>
        <w:spacing w:after="0" w:line="240" w:lineRule="auto"/>
      </w:pPr>
      <w:r w:rsidRPr="00FC5D36">
        <w:rPr>
          <w:b/>
          <w:u w:val="single"/>
        </w:rPr>
        <w:t>Reports of University Committees</w:t>
      </w:r>
      <w:r w:rsidRPr="00FC5D36">
        <w:t>:</w:t>
      </w:r>
    </w:p>
    <w:p w14:paraId="2392A549" w14:textId="7CED82CF" w:rsidR="00281352" w:rsidRPr="00FC5D36" w:rsidRDefault="00281352" w:rsidP="00A87978">
      <w:pPr>
        <w:spacing w:after="0" w:line="240" w:lineRule="auto"/>
        <w:ind w:left="720"/>
        <w:rPr>
          <w:bCs/>
        </w:rPr>
      </w:pPr>
      <w:r w:rsidRPr="00FC5D36">
        <w:rPr>
          <w:b/>
        </w:rPr>
        <w:t xml:space="preserve">Faculty Council: </w:t>
      </w:r>
      <w:r w:rsidR="00200E7C">
        <w:rPr>
          <w:bCs/>
        </w:rPr>
        <w:t>Melanie Bayles</w:t>
      </w:r>
    </w:p>
    <w:p w14:paraId="4D18638E" w14:textId="0FECAEC7" w:rsidR="009D5DE9" w:rsidRDefault="009D5DE9" w:rsidP="009D5DE9">
      <w:pPr>
        <w:pStyle w:val="ListParagraph"/>
        <w:numPr>
          <w:ilvl w:val="0"/>
          <w:numId w:val="1"/>
        </w:numPr>
        <w:spacing w:after="0" w:line="240" w:lineRule="auto"/>
        <w:rPr>
          <w:bCs/>
        </w:rPr>
      </w:pPr>
      <w:r w:rsidRPr="009D5DE9">
        <w:rPr>
          <w:bCs/>
        </w:rPr>
        <w:t>President Shrum spoke about the COVID numbers being down.</w:t>
      </w:r>
    </w:p>
    <w:p w14:paraId="05F9CA4F" w14:textId="5AD4552E" w:rsidR="009D5DE9" w:rsidRDefault="009D5DE9" w:rsidP="009D5DE9">
      <w:pPr>
        <w:pStyle w:val="ListParagraph"/>
        <w:numPr>
          <w:ilvl w:val="0"/>
          <w:numId w:val="1"/>
        </w:numPr>
        <w:spacing w:after="0" w:line="240" w:lineRule="auto"/>
        <w:rPr>
          <w:bCs/>
        </w:rPr>
      </w:pPr>
      <w:r>
        <w:rPr>
          <w:bCs/>
        </w:rPr>
        <w:lastRenderedPageBreak/>
        <w:t>Also said they will review the numbers after spring break to make decisions regarding masking.</w:t>
      </w:r>
    </w:p>
    <w:p w14:paraId="1ED4A04D" w14:textId="72D95340" w:rsidR="009D5DE9" w:rsidRDefault="009D5DE9" w:rsidP="009D5DE9">
      <w:pPr>
        <w:pStyle w:val="ListParagraph"/>
        <w:numPr>
          <w:ilvl w:val="0"/>
          <w:numId w:val="1"/>
        </w:numPr>
        <w:spacing w:after="0" w:line="240" w:lineRule="auto"/>
        <w:rPr>
          <w:bCs/>
        </w:rPr>
      </w:pPr>
      <w:r>
        <w:rPr>
          <w:bCs/>
        </w:rPr>
        <w:t>Provost search is proceeding.</w:t>
      </w:r>
    </w:p>
    <w:p w14:paraId="513313BC" w14:textId="18EC03FD" w:rsidR="009D5DE9" w:rsidRPr="009D5DE9" w:rsidRDefault="009D5DE9" w:rsidP="009D5DE9">
      <w:pPr>
        <w:pStyle w:val="ListParagraph"/>
        <w:numPr>
          <w:ilvl w:val="0"/>
          <w:numId w:val="1"/>
        </w:numPr>
        <w:spacing w:after="0" w:line="240" w:lineRule="auto"/>
        <w:rPr>
          <w:bCs/>
        </w:rPr>
      </w:pPr>
      <w:r>
        <w:rPr>
          <w:bCs/>
        </w:rPr>
        <w:t>Passed the policy of no guns on campus and currently there is no legislation looking to change that.</w:t>
      </w:r>
    </w:p>
    <w:p w14:paraId="506AC4E2" w14:textId="71A11E68" w:rsidR="00E53C25" w:rsidRDefault="000F28F8" w:rsidP="009940F1">
      <w:pPr>
        <w:spacing w:after="0" w:line="240" w:lineRule="auto"/>
        <w:ind w:left="720"/>
        <w:rPr>
          <w:bCs/>
        </w:rPr>
      </w:pPr>
      <w:r w:rsidRPr="00FC5D36">
        <w:rPr>
          <w:b/>
        </w:rPr>
        <w:t xml:space="preserve">Human Resources: </w:t>
      </w:r>
      <w:r w:rsidRPr="00FC5D36">
        <w:rPr>
          <w:bCs/>
        </w:rPr>
        <w:t>Christa Louthan</w:t>
      </w:r>
      <w:r w:rsidR="009940F1">
        <w:rPr>
          <w:bCs/>
        </w:rPr>
        <w:t xml:space="preserve"> </w:t>
      </w:r>
    </w:p>
    <w:p w14:paraId="772DC096" w14:textId="79578A9A" w:rsidR="005A6A87" w:rsidRDefault="005A6A87" w:rsidP="009D5DE9">
      <w:pPr>
        <w:pStyle w:val="ListParagraph"/>
        <w:numPr>
          <w:ilvl w:val="0"/>
          <w:numId w:val="1"/>
        </w:numPr>
        <w:spacing w:after="0" w:line="240" w:lineRule="auto"/>
        <w:rPr>
          <w:bCs/>
        </w:rPr>
      </w:pPr>
      <w:r>
        <w:rPr>
          <w:bCs/>
        </w:rPr>
        <w:t xml:space="preserve">COVID numbers are </w:t>
      </w:r>
      <w:r w:rsidR="009D5DE9">
        <w:rPr>
          <w:bCs/>
        </w:rPr>
        <w:t>way down</w:t>
      </w:r>
      <w:r w:rsidRPr="009D5DE9">
        <w:rPr>
          <w:bCs/>
        </w:rPr>
        <w:t>.</w:t>
      </w:r>
    </w:p>
    <w:p w14:paraId="2E6D3DDE" w14:textId="56965B59" w:rsidR="009D5DE9" w:rsidRDefault="009D5DE9" w:rsidP="009D5DE9">
      <w:pPr>
        <w:pStyle w:val="ListParagraph"/>
        <w:numPr>
          <w:ilvl w:val="0"/>
          <w:numId w:val="1"/>
        </w:numPr>
        <w:spacing w:after="0" w:line="240" w:lineRule="auto"/>
        <w:rPr>
          <w:bCs/>
        </w:rPr>
      </w:pPr>
      <w:r>
        <w:rPr>
          <w:bCs/>
        </w:rPr>
        <w:t>Please download the Medifi app. They are a new vendor that is a concierge for health care. Among other things it will provide reminders of preventative care.</w:t>
      </w:r>
    </w:p>
    <w:p w14:paraId="613B46D0" w14:textId="455DAC2A" w:rsidR="009D5DE9" w:rsidRDefault="009D5DE9" w:rsidP="009D5DE9">
      <w:pPr>
        <w:pStyle w:val="ListParagraph"/>
        <w:numPr>
          <w:ilvl w:val="0"/>
          <w:numId w:val="1"/>
        </w:numPr>
        <w:spacing w:after="0" w:line="240" w:lineRule="auto"/>
        <w:rPr>
          <w:bCs/>
        </w:rPr>
      </w:pPr>
      <w:r>
        <w:rPr>
          <w:bCs/>
        </w:rPr>
        <w:t>Vacancies on campus continue. Recruitment has to be more active to get good candidates. When you have applications on an open position engage with those candidates right away to prevent</w:t>
      </w:r>
      <w:r w:rsidR="006D3983">
        <w:rPr>
          <w:bCs/>
        </w:rPr>
        <w:t xml:space="preserve"> their taking another job before you are ready for interviews. </w:t>
      </w:r>
    </w:p>
    <w:p w14:paraId="35A2AF56" w14:textId="0D062711" w:rsidR="006D3983" w:rsidRDefault="006D3983" w:rsidP="009D5DE9">
      <w:pPr>
        <w:pStyle w:val="ListParagraph"/>
        <w:numPr>
          <w:ilvl w:val="0"/>
          <w:numId w:val="1"/>
        </w:numPr>
        <w:spacing w:after="0" w:line="240" w:lineRule="auto"/>
        <w:rPr>
          <w:bCs/>
        </w:rPr>
      </w:pPr>
      <w:r>
        <w:rPr>
          <w:bCs/>
        </w:rPr>
        <w:t>Be prepared when you do interviews to put your best foot forward.</w:t>
      </w:r>
    </w:p>
    <w:p w14:paraId="4015713F" w14:textId="6C23F150" w:rsidR="006D3983" w:rsidRDefault="006D3983" w:rsidP="009D5DE9">
      <w:pPr>
        <w:pStyle w:val="ListParagraph"/>
        <w:numPr>
          <w:ilvl w:val="0"/>
          <w:numId w:val="1"/>
        </w:numPr>
        <w:spacing w:after="0" w:line="240" w:lineRule="auto"/>
        <w:rPr>
          <w:bCs/>
        </w:rPr>
      </w:pPr>
      <w:r>
        <w:rPr>
          <w:bCs/>
        </w:rPr>
        <w:t>They are reviewing requirements and moving to numbers of years of experience and extra credit for a bachelor’s degree where applicable to make recruiting more fruitful. It’s not an option on all open positions, but they will update where it is applicable.</w:t>
      </w:r>
    </w:p>
    <w:p w14:paraId="39ED8CAA" w14:textId="0B42E93E" w:rsidR="00541CA0" w:rsidRPr="009D5DE9" w:rsidRDefault="00541CA0" w:rsidP="009D5DE9">
      <w:pPr>
        <w:pStyle w:val="ListParagraph"/>
        <w:numPr>
          <w:ilvl w:val="0"/>
          <w:numId w:val="1"/>
        </w:numPr>
        <w:spacing w:after="0" w:line="240" w:lineRule="auto"/>
        <w:rPr>
          <w:bCs/>
        </w:rPr>
      </w:pPr>
      <w:r>
        <w:rPr>
          <w:bCs/>
        </w:rPr>
        <w:t>There will be a change in timing for background checks for staff changing positions from a requirement to have one done every 6 months to once per year.</w:t>
      </w:r>
    </w:p>
    <w:p w14:paraId="3D1D98CB" w14:textId="3933E993" w:rsidR="009940F1" w:rsidRDefault="008A17B5" w:rsidP="00E2174E">
      <w:pPr>
        <w:spacing w:after="0" w:line="240" w:lineRule="auto"/>
        <w:ind w:firstLine="720"/>
        <w:rPr>
          <w:bCs/>
        </w:rPr>
      </w:pPr>
      <w:r w:rsidRPr="00E2174E">
        <w:rPr>
          <w:b/>
        </w:rPr>
        <w:t>G</w:t>
      </w:r>
      <w:r w:rsidR="00A87978" w:rsidRPr="00E2174E">
        <w:rPr>
          <w:b/>
        </w:rPr>
        <w:t xml:space="preserve">PSGA: </w:t>
      </w:r>
      <w:r w:rsidR="0000487F" w:rsidRPr="0023318B">
        <w:rPr>
          <w:bCs/>
        </w:rPr>
        <w:t>Marcia</w:t>
      </w:r>
      <w:r w:rsidR="0000487F" w:rsidRPr="00E2174E">
        <w:rPr>
          <w:bCs/>
        </w:rPr>
        <w:t xml:space="preserve"> Sun</w:t>
      </w:r>
    </w:p>
    <w:p w14:paraId="38CA0FDE" w14:textId="77777777" w:rsidR="00541CA0" w:rsidRDefault="00541CA0" w:rsidP="00541CA0">
      <w:pPr>
        <w:pStyle w:val="ListParagraph"/>
        <w:numPr>
          <w:ilvl w:val="0"/>
          <w:numId w:val="19"/>
        </w:numPr>
        <w:rPr>
          <w:rFonts w:ascii="Times New Roman" w:hAnsi="Times New Roman" w:cs="Times New Roman"/>
          <w:sz w:val="24"/>
          <w:szCs w:val="24"/>
        </w:rPr>
      </w:pPr>
      <w:r w:rsidRPr="00541CA0">
        <w:rPr>
          <w:rFonts w:ascii="Times New Roman" w:hAnsi="Times New Roman" w:cs="Times New Roman"/>
          <w:b/>
          <w:bCs/>
          <w:sz w:val="24"/>
          <w:szCs w:val="24"/>
        </w:rPr>
        <w:t>Important Deadlines:</w:t>
      </w:r>
      <w:r w:rsidRPr="00541CA0">
        <w:rPr>
          <w:rFonts w:ascii="Times New Roman" w:hAnsi="Times New Roman" w:cs="Times New Roman"/>
          <w:sz w:val="24"/>
          <w:szCs w:val="24"/>
        </w:rPr>
        <w:t xml:space="preserve"> Travel Awards, Co-sponsorship Funds, Group Funds, and Research Materials Grant are all due April 1, 2022, on Canvas (GPSGA Student Community page).</w:t>
      </w:r>
    </w:p>
    <w:p w14:paraId="008EA750" w14:textId="13E6BF43" w:rsidR="00541CA0" w:rsidRPr="00541CA0" w:rsidRDefault="00541CA0" w:rsidP="00541CA0">
      <w:pPr>
        <w:pStyle w:val="ListParagraph"/>
        <w:numPr>
          <w:ilvl w:val="0"/>
          <w:numId w:val="19"/>
        </w:numPr>
        <w:rPr>
          <w:rFonts w:ascii="Times New Roman" w:hAnsi="Times New Roman" w:cs="Times New Roman"/>
          <w:sz w:val="24"/>
          <w:szCs w:val="24"/>
        </w:rPr>
      </w:pPr>
      <w:r w:rsidRPr="00541CA0">
        <w:rPr>
          <w:rFonts w:ascii="Times New Roman" w:hAnsi="Times New Roman" w:cs="Times New Roman"/>
          <w:b/>
          <w:bCs/>
          <w:color w:val="0E101A"/>
          <w:sz w:val="24"/>
          <w:szCs w:val="24"/>
        </w:rPr>
        <w:t>Upcoming GPSGA Awards:</w:t>
      </w:r>
      <w:r>
        <w:rPr>
          <w:rFonts w:ascii="Times New Roman" w:hAnsi="Times New Roman" w:cs="Times New Roman"/>
          <w:b/>
          <w:bCs/>
          <w:color w:val="0E101A"/>
          <w:sz w:val="24"/>
          <w:szCs w:val="24"/>
        </w:rPr>
        <w:t xml:space="preserve"> </w:t>
      </w:r>
      <w:r w:rsidRPr="00541CA0">
        <w:rPr>
          <w:rFonts w:ascii="Times New Roman" w:eastAsia="Times New Roman" w:hAnsi="Times New Roman" w:cs="Times New Roman"/>
          <w:color w:val="0E101A"/>
          <w:sz w:val="24"/>
          <w:szCs w:val="24"/>
        </w:rPr>
        <w:t>Doctoral Student Phoenix Award</w:t>
      </w:r>
      <w:r>
        <w:rPr>
          <w:rFonts w:ascii="Times New Roman" w:eastAsia="Times New Roman" w:hAnsi="Times New Roman" w:cs="Times New Roman"/>
          <w:color w:val="0E101A"/>
          <w:sz w:val="24"/>
          <w:szCs w:val="24"/>
        </w:rPr>
        <w:t xml:space="preserve">, </w:t>
      </w:r>
      <w:r w:rsidRPr="00541CA0">
        <w:rPr>
          <w:rFonts w:ascii="Times New Roman" w:eastAsia="Times New Roman" w:hAnsi="Times New Roman" w:cs="Times New Roman"/>
          <w:color w:val="0E101A"/>
          <w:sz w:val="24"/>
          <w:szCs w:val="24"/>
        </w:rPr>
        <w:t>Master’s Student Phoenix Award</w:t>
      </w:r>
      <w:r>
        <w:rPr>
          <w:rFonts w:ascii="Times New Roman" w:eastAsia="Times New Roman" w:hAnsi="Times New Roman" w:cs="Times New Roman"/>
          <w:color w:val="0E101A"/>
          <w:sz w:val="24"/>
          <w:szCs w:val="24"/>
        </w:rPr>
        <w:t xml:space="preserve">, </w:t>
      </w:r>
      <w:r w:rsidRPr="00541CA0">
        <w:rPr>
          <w:rFonts w:ascii="Times New Roman" w:eastAsia="Times New Roman" w:hAnsi="Times New Roman" w:cs="Times New Roman"/>
          <w:color w:val="0E101A"/>
          <w:sz w:val="24"/>
          <w:szCs w:val="24"/>
        </w:rPr>
        <w:t>Outstanding Graduate Teaching Assistant Award</w:t>
      </w:r>
      <w:r>
        <w:rPr>
          <w:rFonts w:ascii="Times New Roman" w:eastAsia="Times New Roman" w:hAnsi="Times New Roman" w:cs="Times New Roman"/>
          <w:color w:val="0E101A"/>
          <w:sz w:val="24"/>
          <w:szCs w:val="24"/>
        </w:rPr>
        <w:t xml:space="preserve">, </w:t>
      </w:r>
      <w:r w:rsidRPr="00541CA0">
        <w:rPr>
          <w:rFonts w:ascii="Times New Roman" w:eastAsia="Times New Roman" w:hAnsi="Times New Roman" w:cs="Times New Roman"/>
          <w:color w:val="0E101A"/>
          <w:sz w:val="24"/>
          <w:szCs w:val="24"/>
        </w:rPr>
        <w:t>Graduate Faculty Phoenix Award</w:t>
      </w:r>
    </w:p>
    <w:p w14:paraId="73365D5F" w14:textId="77777777" w:rsidR="00541CA0" w:rsidRDefault="00541CA0" w:rsidP="00541CA0">
      <w:pPr>
        <w:pStyle w:val="ListParagraph"/>
        <w:numPr>
          <w:ilvl w:val="0"/>
          <w:numId w:val="19"/>
        </w:numPr>
        <w:rPr>
          <w:rFonts w:ascii="Times New Roman" w:hAnsi="Times New Roman" w:cs="Times New Roman"/>
          <w:color w:val="0E101A"/>
          <w:sz w:val="24"/>
          <w:szCs w:val="24"/>
        </w:rPr>
      </w:pPr>
      <w:r w:rsidRPr="00541CA0">
        <w:rPr>
          <w:rFonts w:ascii="Times New Roman" w:hAnsi="Times New Roman" w:cs="Times New Roman"/>
          <w:color w:val="0E101A"/>
          <w:sz w:val="24"/>
          <w:szCs w:val="24"/>
        </w:rPr>
        <w:t xml:space="preserve">Nominations and applications are open on Canvas (GPSGA Student Community page). The due date for these awards is Friday, April 1, 2022. </w:t>
      </w:r>
    </w:p>
    <w:p w14:paraId="0EEF43F7" w14:textId="0814DF55" w:rsidR="006D3983" w:rsidRPr="00541CA0" w:rsidRDefault="00541CA0" w:rsidP="00541CA0">
      <w:pPr>
        <w:pStyle w:val="ListParagraph"/>
        <w:numPr>
          <w:ilvl w:val="0"/>
          <w:numId w:val="19"/>
        </w:numPr>
        <w:rPr>
          <w:rFonts w:ascii="Times New Roman" w:hAnsi="Times New Roman" w:cs="Times New Roman"/>
          <w:color w:val="0E101A"/>
          <w:sz w:val="24"/>
          <w:szCs w:val="24"/>
        </w:rPr>
      </w:pPr>
      <w:r w:rsidRPr="00541CA0">
        <w:rPr>
          <w:rFonts w:ascii="Times New Roman" w:eastAsia="Times New Roman" w:hAnsi="Times New Roman" w:cs="Times New Roman"/>
          <w:b/>
          <w:sz w:val="24"/>
          <w:szCs w:val="24"/>
        </w:rPr>
        <w:t>General Assembly Meeting Information – GPSGA Executive Board Elections</w:t>
      </w:r>
      <w:r>
        <w:rPr>
          <w:rFonts w:ascii="Times New Roman" w:eastAsia="Times New Roman" w:hAnsi="Times New Roman" w:cs="Times New Roman"/>
          <w:b/>
          <w:sz w:val="24"/>
          <w:szCs w:val="24"/>
        </w:rPr>
        <w:t xml:space="preserve"> </w:t>
      </w:r>
      <w:r w:rsidRPr="00541CA0">
        <w:rPr>
          <w:rFonts w:ascii="Times New Roman" w:eastAsia="Times New Roman" w:hAnsi="Times New Roman" w:cs="Times New Roman"/>
          <w:sz w:val="24"/>
          <w:szCs w:val="24"/>
        </w:rPr>
        <w:t xml:space="preserve">The third General Assembly Meeting of Spring 2022 will be held at 5:30 PM CDT in an online format (Zoom) on Wednesday, March 23. The link to participate in the meeting remotely is always provided in the Monday Memo and sent out via email the day before the meeting. There will be no invited speaker for the meeting session. Elections for the next executive board will take place during the meeting. </w:t>
      </w:r>
    </w:p>
    <w:p w14:paraId="548CCB24" w14:textId="050E4164" w:rsidR="00994E63" w:rsidRPr="0023318B" w:rsidRDefault="005B5C27" w:rsidP="0023318B">
      <w:pPr>
        <w:spacing w:after="0" w:line="240" w:lineRule="auto"/>
        <w:ind w:firstLine="720"/>
        <w:rPr>
          <w:bCs/>
        </w:rPr>
      </w:pPr>
      <w:r w:rsidRPr="0023318B">
        <w:rPr>
          <w:b/>
        </w:rPr>
        <w:t>Department of Wellness</w:t>
      </w:r>
      <w:r w:rsidR="00950924" w:rsidRPr="0023318B">
        <w:rPr>
          <w:b/>
        </w:rPr>
        <w:t>:</w:t>
      </w:r>
      <w:r w:rsidR="00196FCB" w:rsidRPr="0023318B">
        <w:rPr>
          <w:b/>
        </w:rPr>
        <w:t xml:space="preserve"> </w:t>
      </w:r>
      <w:r w:rsidR="00507FC6" w:rsidRPr="0023318B">
        <w:rPr>
          <w:bCs/>
        </w:rPr>
        <w:t>Kim Beard</w:t>
      </w:r>
    </w:p>
    <w:p w14:paraId="3DF6E8FE" w14:textId="18B17D63" w:rsidR="00C751D2" w:rsidRPr="00D669C3" w:rsidRDefault="005A6A87" w:rsidP="00D669C3">
      <w:pPr>
        <w:pStyle w:val="ListParagraph"/>
        <w:numPr>
          <w:ilvl w:val="0"/>
          <w:numId w:val="2"/>
        </w:numPr>
        <w:rPr>
          <w:b/>
          <w:bCs/>
          <w:sz w:val="24"/>
          <w:szCs w:val="24"/>
          <w:u w:val="single"/>
        </w:rPr>
      </w:pPr>
      <w:r>
        <w:t>No report.</w:t>
      </w:r>
      <w:r w:rsidR="00541CA0">
        <w:t xml:space="preserve"> See attachment B.</w:t>
      </w:r>
    </w:p>
    <w:p w14:paraId="1DDCE138" w14:textId="319EDAD9" w:rsidR="005B5C27" w:rsidRPr="00FC5D36" w:rsidRDefault="005B5C27" w:rsidP="001920C7">
      <w:pPr>
        <w:spacing w:after="0" w:line="240" w:lineRule="auto"/>
      </w:pPr>
      <w:r w:rsidRPr="00FC5D36">
        <w:rPr>
          <w:b/>
          <w:u w:val="single"/>
        </w:rPr>
        <w:t>Unfinished Business</w:t>
      </w:r>
      <w:r w:rsidRPr="00FC5D36">
        <w:t>:</w:t>
      </w:r>
    </w:p>
    <w:p w14:paraId="1258BBB5" w14:textId="77777777" w:rsidR="008708F4" w:rsidRPr="00BC7A56" w:rsidRDefault="008708F4" w:rsidP="008D4001">
      <w:pPr>
        <w:spacing w:after="0" w:line="240" w:lineRule="auto"/>
      </w:pPr>
    </w:p>
    <w:p w14:paraId="31644743" w14:textId="65107CB2" w:rsidR="006C032F" w:rsidRPr="00FC5D36" w:rsidRDefault="005B5C27" w:rsidP="001920C7">
      <w:pPr>
        <w:spacing w:after="0" w:line="240" w:lineRule="auto"/>
      </w:pPr>
      <w:r w:rsidRPr="00FC5D36">
        <w:rPr>
          <w:b/>
          <w:u w:val="single"/>
        </w:rPr>
        <w:t>New Business</w:t>
      </w:r>
      <w:r w:rsidRPr="00FC5D36">
        <w:t xml:space="preserve">: </w:t>
      </w:r>
    </w:p>
    <w:p w14:paraId="46E148FC" w14:textId="77777777" w:rsidR="00741F25" w:rsidRPr="00FC5D36" w:rsidRDefault="00741F25" w:rsidP="008B31FA">
      <w:pPr>
        <w:spacing w:after="0" w:line="240" w:lineRule="auto"/>
      </w:pPr>
    </w:p>
    <w:p w14:paraId="2BCA1D50" w14:textId="17F5339B" w:rsidR="005B5C27" w:rsidRDefault="005B5C27" w:rsidP="001920C7">
      <w:pPr>
        <w:spacing w:after="0" w:line="240" w:lineRule="auto"/>
      </w:pPr>
      <w:r w:rsidRPr="00FC5D36">
        <w:rPr>
          <w:b/>
          <w:u w:val="single"/>
        </w:rPr>
        <w:t>Announcements</w:t>
      </w:r>
      <w:r w:rsidRPr="00FC5D36">
        <w:t>:</w:t>
      </w:r>
    </w:p>
    <w:p w14:paraId="34C97529" w14:textId="5A6D373E" w:rsidR="00EC6F6F" w:rsidRPr="00FC5D36" w:rsidRDefault="00EC6F6F" w:rsidP="00EC6F6F">
      <w:pPr>
        <w:pStyle w:val="ListParagraph"/>
        <w:numPr>
          <w:ilvl w:val="0"/>
          <w:numId w:val="2"/>
        </w:numPr>
        <w:spacing w:after="0" w:line="240" w:lineRule="auto"/>
      </w:pPr>
      <w:r>
        <w:t>Please attend Staff Development Day March 30</w:t>
      </w:r>
      <w:r w:rsidRPr="00EC6F6F">
        <w:rPr>
          <w:vertAlign w:val="superscript"/>
        </w:rPr>
        <w:t>th</w:t>
      </w:r>
      <w:r>
        <w:t xml:space="preserve"> at the McKnight Center.</w:t>
      </w:r>
    </w:p>
    <w:p w14:paraId="37D2DFFC" w14:textId="65EB890A" w:rsidR="005B5C27" w:rsidRPr="00FC5D36" w:rsidRDefault="00BB5D1A" w:rsidP="00EC6F6F">
      <w:pPr>
        <w:pStyle w:val="ListParagraph"/>
        <w:numPr>
          <w:ilvl w:val="0"/>
          <w:numId w:val="2"/>
        </w:numPr>
        <w:spacing w:after="0" w:line="240" w:lineRule="auto"/>
      </w:pPr>
      <w:r w:rsidRPr="00FC5D36">
        <w:t xml:space="preserve">Next Meeting – </w:t>
      </w:r>
      <w:r w:rsidR="00EC6F6F" w:rsidRPr="00EC6F6F">
        <w:rPr>
          <w:b/>
        </w:rPr>
        <w:t>April</w:t>
      </w:r>
      <w:r w:rsidR="00E2174E" w:rsidRPr="00EC6F6F">
        <w:rPr>
          <w:b/>
        </w:rPr>
        <w:t xml:space="preserve"> </w:t>
      </w:r>
      <w:r w:rsidR="00EC6F6F" w:rsidRPr="00EC6F6F">
        <w:rPr>
          <w:b/>
        </w:rPr>
        <w:t>13</w:t>
      </w:r>
      <w:r w:rsidR="00A34D0A" w:rsidRPr="00EC6F6F">
        <w:rPr>
          <w:b/>
        </w:rPr>
        <w:t>,</w:t>
      </w:r>
      <w:r w:rsidR="005135CF" w:rsidRPr="00EC6F6F">
        <w:rPr>
          <w:b/>
        </w:rPr>
        <w:t xml:space="preserve"> 202</w:t>
      </w:r>
      <w:r w:rsidR="008B31FA" w:rsidRPr="00EC6F6F">
        <w:rPr>
          <w:b/>
        </w:rPr>
        <w:t>2</w:t>
      </w:r>
      <w:r w:rsidR="00741F25">
        <w:t xml:space="preserve"> at </w:t>
      </w:r>
      <w:r w:rsidR="00705D2D" w:rsidRPr="00FC5D36">
        <w:t>1:</w:t>
      </w:r>
      <w:r w:rsidR="00A34D0A" w:rsidRPr="00FC5D36">
        <w:t>15</w:t>
      </w:r>
      <w:r w:rsidR="005135CF" w:rsidRPr="00FC5D36">
        <w:t xml:space="preserve"> PM, </w:t>
      </w:r>
      <w:r w:rsidR="005A6A87">
        <w:t xml:space="preserve">hopefully, </w:t>
      </w:r>
      <w:r w:rsidR="0000487F" w:rsidRPr="00FC5D36">
        <w:t>in person at 41</w:t>
      </w:r>
      <w:r w:rsidR="008D4001">
        <w:t>2</w:t>
      </w:r>
      <w:r w:rsidR="0000487F" w:rsidRPr="00FC5D36">
        <w:t xml:space="preserve"> Student Union </w:t>
      </w:r>
      <w:r w:rsidR="00BC7A56">
        <w:t>C</w:t>
      </w:r>
      <w:r w:rsidR="008D4001">
        <w:t>ouncil Room</w:t>
      </w:r>
      <w:r w:rsidR="00BC7A56">
        <w:t xml:space="preserve"> and available via Zoom.</w:t>
      </w:r>
      <w:r w:rsidR="00E2174E">
        <w:t xml:space="preserve"> </w:t>
      </w:r>
    </w:p>
    <w:p w14:paraId="3FAEC4A8" w14:textId="77777777" w:rsidR="00176296" w:rsidRPr="00FC5D36" w:rsidRDefault="00176296" w:rsidP="00403A6E">
      <w:pPr>
        <w:spacing w:after="0" w:line="240" w:lineRule="auto"/>
        <w:rPr>
          <w:b/>
          <w:u w:val="single"/>
        </w:rPr>
      </w:pPr>
    </w:p>
    <w:p w14:paraId="01ADCC89" w14:textId="686BD007" w:rsidR="00116ED8" w:rsidRPr="00FC5D36" w:rsidRDefault="005B5C27" w:rsidP="00403A6E">
      <w:pPr>
        <w:spacing w:after="0" w:line="240" w:lineRule="auto"/>
      </w:pPr>
      <w:r w:rsidRPr="00FC5D36">
        <w:rPr>
          <w:b/>
          <w:u w:val="single"/>
        </w:rPr>
        <w:t>Adjournment</w:t>
      </w:r>
      <w:r w:rsidR="005C38CA" w:rsidRPr="00FC5D36">
        <w:rPr>
          <w:b/>
          <w:u w:val="single"/>
        </w:rPr>
        <w:t>:</w:t>
      </w:r>
      <w:r w:rsidR="005C38CA" w:rsidRPr="00FC5D36">
        <w:t xml:space="preserve"> </w:t>
      </w:r>
      <w:r w:rsidR="00705D2D" w:rsidRPr="00FC5D36">
        <w:t xml:space="preserve"> </w:t>
      </w:r>
      <w:r w:rsidR="00E2174E">
        <w:t>M</w:t>
      </w:r>
      <w:r w:rsidR="005923A0" w:rsidRPr="00FC5D36">
        <w:t xml:space="preserve">otion was made to adjourn meeting by </w:t>
      </w:r>
      <w:r w:rsidR="00EC6F6F">
        <w:t>Amber Coker</w:t>
      </w:r>
      <w:r w:rsidR="005923A0" w:rsidRPr="00FC5D36">
        <w:t xml:space="preserve">. Second was made </w:t>
      </w:r>
      <w:r w:rsidR="00747953">
        <w:t>by</w:t>
      </w:r>
      <w:r w:rsidR="00E2174E">
        <w:t xml:space="preserve"> </w:t>
      </w:r>
      <w:r w:rsidR="00EC6F6F">
        <w:t>Aaron Moore</w:t>
      </w:r>
      <w:r w:rsidR="00116ED8" w:rsidRPr="00FC5D36">
        <w:t>.</w:t>
      </w:r>
      <w:r w:rsidR="00641D3A">
        <w:t xml:space="preserve"> </w:t>
      </w:r>
      <w:r w:rsidR="005C38CA" w:rsidRPr="00FC5D36">
        <w:t>Meeting was</w:t>
      </w:r>
      <w:r w:rsidR="005135CF" w:rsidRPr="00FC5D36">
        <w:t xml:space="preserve"> </w:t>
      </w:r>
      <w:r w:rsidR="005F4BD1" w:rsidRPr="00FC5D36">
        <w:t>adjourned</w:t>
      </w:r>
      <w:r w:rsidR="00741F25">
        <w:t>.</w:t>
      </w:r>
    </w:p>
    <w:sectPr w:rsidR="00116ED8" w:rsidRPr="00FC5D36" w:rsidSect="006B630C">
      <w:headerReference w:type="even" r:id="rId9"/>
      <w:headerReference w:type="default" r:id="rId10"/>
      <w:footerReference w:type="even" r:id="rId11"/>
      <w:footerReference w:type="default" r:id="rId12"/>
      <w:headerReference w:type="first" r:id="rId13"/>
      <w:footerReference w:type="first" r:id="rId14"/>
      <w:pgSz w:w="12240" w:h="15840"/>
      <w:pgMar w:top="1022" w:right="1483" w:bottom="274"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71886" w14:textId="77777777" w:rsidR="008F3BE2" w:rsidRDefault="008F3BE2" w:rsidP="00472038">
      <w:pPr>
        <w:spacing w:after="0" w:line="240" w:lineRule="auto"/>
      </w:pPr>
      <w:r>
        <w:separator/>
      </w:r>
    </w:p>
  </w:endnote>
  <w:endnote w:type="continuationSeparator" w:id="0">
    <w:p w14:paraId="4172029C" w14:textId="77777777" w:rsidR="008F3BE2" w:rsidRDefault="008F3BE2" w:rsidP="00472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EBBEF" w14:textId="77777777" w:rsidR="00DB7948" w:rsidRDefault="00DB79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46B59" w14:textId="77777777" w:rsidR="00DB7948" w:rsidRDefault="00DB79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8902" w14:textId="77777777" w:rsidR="00DB7948" w:rsidRDefault="00DB7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7A92E" w14:textId="77777777" w:rsidR="008F3BE2" w:rsidRDefault="008F3BE2" w:rsidP="00472038">
      <w:pPr>
        <w:spacing w:after="0" w:line="240" w:lineRule="auto"/>
      </w:pPr>
      <w:r>
        <w:separator/>
      </w:r>
    </w:p>
  </w:footnote>
  <w:footnote w:type="continuationSeparator" w:id="0">
    <w:p w14:paraId="4ABC50B1" w14:textId="77777777" w:rsidR="008F3BE2" w:rsidRDefault="008F3BE2" w:rsidP="004720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1CAF6" w14:textId="6C40D100" w:rsidR="00DB7948" w:rsidRDefault="0036758F">
    <w:pPr>
      <w:pStyle w:val="Header"/>
    </w:pPr>
    <w:r>
      <w:rPr>
        <w:noProof/>
      </w:rPr>
      <w:pict w14:anchorId="68C518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550751" o:spid="_x0000_s2051" type="#_x0000_t136" style="position:absolute;margin-left:0;margin-top:0;width:423.2pt;height:253.9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6F60A" w14:textId="775B64F9" w:rsidR="00472038" w:rsidRDefault="0036758F">
    <w:pPr>
      <w:pStyle w:val="Header"/>
    </w:pPr>
    <w:r>
      <w:rPr>
        <w:noProof/>
      </w:rPr>
      <w:pict w14:anchorId="1F00A8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550752" o:spid="_x0000_s2052" type="#_x0000_t136" style="position:absolute;margin-left:0;margin-top:0;width:423.2pt;height:253.9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E1CFA" w14:textId="5616B1AD" w:rsidR="00DB7948" w:rsidRDefault="0036758F">
    <w:pPr>
      <w:pStyle w:val="Header"/>
    </w:pPr>
    <w:r>
      <w:rPr>
        <w:noProof/>
      </w:rPr>
      <w:pict w14:anchorId="6BB33C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3550750" o:spid="_x0000_s2050" type="#_x0000_t136" style="position:absolute;margin-left:0;margin-top:0;width:423.2pt;height:253.9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0CC2"/>
    <w:multiLevelType w:val="hybridMultilevel"/>
    <w:tmpl w:val="5C9097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3B3C82"/>
    <w:multiLevelType w:val="hybridMultilevel"/>
    <w:tmpl w:val="1302A7C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DD132A2"/>
    <w:multiLevelType w:val="hybridMultilevel"/>
    <w:tmpl w:val="5D68C0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2C124F"/>
    <w:multiLevelType w:val="hybridMultilevel"/>
    <w:tmpl w:val="33D2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BD6904"/>
    <w:multiLevelType w:val="hybridMultilevel"/>
    <w:tmpl w:val="2EC2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545818"/>
    <w:multiLevelType w:val="multilevel"/>
    <w:tmpl w:val="D2908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B14AB8"/>
    <w:multiLevelType w:val="hybridMultilevel"/>
    <w:tmpl w:val="5D1C52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D201654"/>
    <w:multiLevelType w:val="hybridMultilevel"/>
    <w:tmpl w:val="E084D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9A22FA"/>
    <w:multiLevelType w:val="hybridMultilevel"/>
    <w:tmpl w:val="9C26D0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7C90E7C"/>
    <w:multiLevelType w:val="hybridMultilevel"/>
    <w:tmpl w:val="CA1ACC66"/>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0" w15:restartNumberingAfterBreak="0">
    <w:nsid w:val="5A7324C4"/>
    <w:multiLevelType w:val="hybridMultilevel"/>
    <w:tmpl w:val="557A8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B784B5E"/>
    <w:multiLevelType w:val="hybridMultilevel"/>
    <w:tmpl w:val="1954EC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EF075B9"/>
    <w:multiLevelType w:val="multilevel"/>
    <w:tmpl w:val="3198F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C10D17"/>
    <w:multiLevelType w:val="hybridMultilevel"/>
    <w:tmpl w:val="D1F8A30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0D8106F"/>
    <w:multiLevelType w:val="hybridMultilevel"/>
    <w:tmpl w:val="50927C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8136257"/>
    <w:multiLevelType w:val="hybridMultilevel"/>
    <w:tmpl w:val="C32864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70B64765"/>
    <w:multiLevelType w:val="hybridMultilevel"/>
    <w:tmpl w:val="76783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3D91C8F"/>
    <w:multiLevelType w:val="hybridMultilevel"/>
    <w:tmpl w:val="A5040D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4512B99"/>
    <w:multiLevelType w:val="multilevel"/>
    <w:tmpl w:val="7C58D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7"/>
  </w:num>
  <w:num w:numId="4">
    <w:abstractNumId w:val="15"/>
  </w:num>
  <w:num w:numId="5">
    <w:abstractNumId w:val="2"/>
  </w:num>
  <w:num w:numId="6">
    <w:abstractNumId w:val="10"/>
  </w:num>
  <w:num w:numId="7">
    <w:abstractNumId w:val="13"/>
  </w:num>
  <w:num w:numId="8">
    <w:abstractNumId w:val="4"/>
  </w:num>
  <w:num w:numId="9">
    <w:abstractNumId w:val="11"/>
  </w:num>
  <w:num w:numId="10">
    <w:abstractNumId w:val="18"/>
  </w:num>
  <w:num w:numId="11">
    <w:abstractNumId w:val="5"/>
  </w:num>
  <w:num w:numId="12">
    <w:abstractNumId w:val="12"/>
  </w:num>
  <w:num w:numId="13">
    <w:abstractNumId w:val="8"/>
  </w:num>
  <w:num w:numId="14">
    <w:abstractNumId w:val="0"/>
  </w:num>
  <w:num w:numId="15">
    <w:abstractNumId w:val="17"/>
  </w:num>
  <w:num w:numId="16">
    <w:abstractNumId w:val="1"/>
  </w:num>
  <w:num w:numId="17">
    <w:abstractNumId w:val="14"/>
  </w:num>
  <w:num w:numId="18">
    <w:abstractNumId w:val="3"/>
  </w:num>
  <w:num w:numId="1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TC1tDAwtAQiQyUdpeDU4uLM/DyQAiPjWgDEs7QZLQAAAA=="/>
  </w:docVars>
  <w:rsids>
    <w:rsidRoot w:val="005B5C27"/>
    <w:rsid w:val="00002F50"/>
    <w:rsid w:val="00003089"/>
    <w:rsid w:val="00003AD5"/>
    <w:rsid w:val="0000487F"/>
    <w:rsid w:val="00004B15"/>
    <w:rsid w:val="00013300"/>
    <w:rsid w:val="00014DCE"/>
    <w:rsid w:val="00017277"/>
    <w:rsid w:val="000230C8"/>
    <w:rsid w:val="000231CB"/>
    <w:rsid w:val="000351CE"/>
    <w:rsid w:val="00040F6B"/>
    <w:rsid w:val="00046723"/>
    <w:rsid w:val="0005195B"/>
    <w:rsid w:val="00052AD1"/>
    <w:rsid w:val="00061EBE"/>
    <w:rsid w:val="00064F23"/>
    <w:rsid w:val="000655A3"/>
    <w:rsid w:val="0006688C"/>
    <w:rsid w:val="00071CBF"/>
    <w:rsid w:val="000722D3"/>
    <w:rsid w:val="00075A96"/>
    <w:rsid w:val="0007629F"/>
    <w:rsid w:val="000767E4"/>
    <w:rsid w:val="00082563"/>
    <w:rsid w:val="000836E9"/>
    <w:rsid w:val="00086DAA"/>
    <w:rsid w:val="000A6B94"/>
    <w:rsid w:val="000A6E68"/>
    <w:rsid w:val="000C18B0"/>
    <w:rsid w:val="000C213D"/>
    <w:rsid w:val="000C39A9"/>
    <w:rsid w:val="000C5A07"/>
    <w:rsid w:val="000C5BF8"/>
    <w:rsid w:val="000C6446"/>
    <w:rsid w:val="000D541F"/>
    <w:rsid w:val="000E1DCF"/>
    <w:rsid w:val="000E1F53"/>
    <w:rsid w:val="000E3FD4"/>
    <w:rsid w:val="000E6311"/>
    <w:rsid w:val="000E6463"/>
    <w:rsid w:val="000F2474"/>
    <w:rsid w:val="000F28F8"/>
    <w:rsid w:val="0010381E"/>
    <w:rsid w:val="00105FB2"/>
    <w:rsid w:val="00110312"/>
    <w:rsid w:val="00112A0B"/>
    <w:rsid w:val="00116ED8"/>
    <w:rsid w:val="0011740E"/>
    <w:rsid w:val="00125D0E"/>
    <w:rsid w:val="001274CF"/>
    <w:rsid w:val="00135B59"/>
    <w:rsid w:val="001378B6"/>
    <w:rsid w:val="001378BE"/>
    <w:rsid w:val="00142621"/>
    <w:rsid w:val="001466D0"/>
    <w:rsid w:val="00150939"/>
    <w:rsid w:val="001545EF"/>
    <w:rsid w:val="00163CAD"/>
    <w:rsid w:val="00173C93"/>
    <w:rsid w:val="00176296"/>
    <w:rsid w:val="001762C9"/>
    <w:rsid w:val="00177CFF"/>
    <w:rsid w:val="0018281E"/>
    <w:rsid w:val="00184A89"/>
    <w:rsid w:val="00186113"/>
    <w:rsid w:val="001919D4"/>
    <w:rsid w:val="001920C7"/>
    <w:rsid w:val="00194FBE"/>
    <w:rsid w:val="001962B6"/>
    <w:rsid w:val="00196FCB"/>
    <w:rsid w:val="00197C7F"/>
    <w:rsid w:val="001B1EB2"/>
    <w:rsid w:val="001B3535"/>
    <w:rsid w:val="001B56D5"/>
    <w:rsid w:val="001C1692"/>
    <w:rsid w:val="001C38D9"/>
    <w:rsid w:val="001C3BC2"/>
    <w:rsid w:val="001C43F0"/>
    <w:rsid w:val="001C7BC7"/>
    <w:rsid w:val="001D511F"/>
    <w:rsid w:val="001E4291"/>
    <w:rsid w:val="001E6D58"/>
    <w:rsid w:val="00200E7C"/>
    <w:rsid w:val="00202E48"/>
    <w:rsid w:val="002041A1"/>
    <w:rsid w:val="002062A3"/>
    <w:rsid w:val="002109EF"/>
    <w:rsid w:val="00214441"/>
    <w:rsid w:val="00225F5E"/>
    <w:rsid w:val="00231B55"/>
    <w:rsid w:val="0023318B"/>
    <w:rsid w:val="0023476D"/>
    <w:rsid w:val="0024356C"/>
    <w:rsid w:val="00252C3D"/>
    <w:rsid w:val="00254649"/>
    <w:rsid w:val="00261258"/>
    <w:rsid w:val="00261F3E"/>
    <w:rsid w:val="00264A1B"/>
    <w:rsid w:val="00270AAA"/>
    <w:rsid w:val="0027494A"/>
    <w:rsid w:val="00281136"/>
    <w:rsid w:val="00281352"/>
    <w:rsid w:val="00281CBF"/>
    <w:rsid w:val="00282F92"/>
    <w:rsid w:val="00293791"/>
    <w:rsid w:val="002A306A"/>
    <w:rsid w:val="002A5CDC"/>
    <w:rsid w:val="002B7372"/>
    <w:rsid w:val="002C6DA8"/>
    <w:rsid w:val="002D3D28"/>
    <w:rsid w:val="002D7071"/>
    <w:rsid w:val="002F0D18"/>
    <w:rsid w:val="002F3DE3"/>
    <w:rsid w:val="002F7AE0"/>
    <w:rsid w:val="0031486E"/>
    <w:rsid w:val="00322E11"/>
    <w:rsid w:val="003310C9"/>
    <w:rsid w:val="00335915"/>
    <w:rsid w:val="00346748"/>
    <w:rsid w:val="0036758F"/>
    <w:rsid w:val="00370E8F"/>
    <w:rsid w:val="00375723"/>
    <w:rsid w:val="00376BC7"/>
    <w:rsid w:val="00377C89"/>
    <w:rsid w:val="0038696C"/>
    <w:rsid w:val="00391D0F"/>
    <w:rsid w:val="0039677C"/>
    <w:rsid w:val="003A36B9"/>
    <w:rsid w:val="003A5F9B"/>
    <w:rsid w:val="003A6794"/>
    <w:rsid w:val="003B2797"/>
    <w:rsid w:val="003B3255"/>
    <w:rsid w:val="003D1C90"/>
    <w:rsid w:val="003D2443"/>
    <w:rsid w:val="003E6E30"/>
    <w:rsid w:val="003F04E9"/>
    <w:rsid w:val="003F053A"/>
    <w:rsid w:val="003F76B4"/>
    <w:rsid w:val="00403A6E"/>
    <w:rsid w:val="00404482"/>
    <w:rsid w:val="00405070"/>
    <w:rsid w:val="00405E0E"/>
    <w:rsid w:val="00406373"/>
    <w:rsid w:val="00407BE5"/>
    <w:rsid w:val="00413876"/>
    <w:rsid w:val="00414B91"/>
    <w:rsid w:val="00415198"/>
    <w:rsid w:val="0042768D"/>
    <w:rsid w:val="0043081C"/>
    <w:rsid w:val="00433D10"/>
    <w:rsid w:val="00444257"/>
    <w:rsid w:val="004459D8"/>
    <w:rsid w:val="00445E69"/>
    <w:rsid w:val="00446F8C"/>
    <w:rsid w:val="00451E16"/>
    <w:rsid w:val="00457331"/>
    <w:rsid w:val="004670BF"/>
    <w:rsid w:val="00471503"/>
    <w:rsid w:val="00472038"/>
    <w:rsid w:val="00480DCF"/>
    <w:rsid w:val="00487933"/>
    <w:rsid w:val="00494591"/>
    <w:rsid w:val="0049632C"/>
    <w:rsid w:val="00496A22"/>
    <w:rsid w:val="00497C3C"/>
    <w:rsid w:val="004A48C8"/>
    <w:rsid w:val="004A5FEE"/>
    <w:rsid w:val="004A73FF"/>
    <w:rsid w:val="004A7F33"/>
    <w:rsid w:val="004B1ECF"/>
    <w:rsid w:val="004B6309"/>
    <w:rsid w:val="004B682A"/>
    <w:rsid w:val="004B7B4F"/>
    <w:rsid w:val="004C0EBB"/>
    <w:rsid w:val="004C3BB2"/>
    <w:rsid w:val="004C3DD4"/>
    <w:rsid w:val="004C429C"/>
    <w:rsid w:val="004C511D"/>
    <w:rsid w:val="004D1F19"/>
    <w:rsid w:val="004E0776"/>
    <w:rsid w:val="004E7A03"/>
    <w:rsid w:val="004E7A1F"/>
    <w:rsid w:val="004F2649"/>
    <w:rsid w:val="004F4781"/>
    <w:rsid w:val="004F5834"/>
    <w:rsid w:val="00505001"/>
    <w:rsid w:val="00505709"/>
    <w:rsid w:val="00507FC6"/>
    <w:rsid w:val="00512F87"/>
    <w:rsid w:val="005135CF"/>
    <w:rsid w:val="005138C9"/>
    <w:rsid w:val="00515C7D"/>
    <w:rsid w:val="00517BD4"/>
    <w:rsid w:val="00523923"/>
    <w:rsid w:val="0052579B"/>
    <w:rsid w:val="00541566"/>
    <w:rsid w:val="00541CA0"/>
    <w:rsid w:val="00546832"/>
    <w:rsid w:val="005470C4"/>
    <w:rsid w:val="00550568"/>
    <w:rsid w:val="00556779"/>
    <w:rsid w:val="00556EAE"/>
    <w:rsid w:val="005621AB"/>
    <w:rsid w:val="00573969"/>
    <w:rsid w:val="00573B98"/>
    <w:rsid w:val="005923A0"/>
    <w:rsid w:val="005A3B40"/>
    <w:rsid w:val="005A42F5"/>
    <w:rsid w:val="005A5761"/>
    <w:rsid w:val="005A6A87"/>
    <w:rsid w:val="005B17C9"/>
    <w:rsid w:val="005B1FC9"/>
    <w:rsid w:val="005B4C3B"/>
    <w:rsid w:val="005B5C27"/>
    <w:rsid w:val="005B637E"/>
    <w:rsid w:val="005B7D40"/>
    <w:rsid w:val="005C0CA1"/>
    <w:rsid w:val="005C38CA"/>
    <w:rsid w:val="005C70A6"/>
    <w:rsid w:val="005D4F97"/>
    <w:rsid w:val="005E0665"/>
    <w:rsid w:val="005E154F"/>
    <w:rsid w:val="005E692C"/>
    <w:rsid w:val="005F4BD1"/>
    <w:rsid w:val="00600F1A"/>
    <w:rsid w:val="0060223C"/>
    <w:rsid w:val="00602721"/>
    <w:rsid w:val="006060CD"/>
    <w:rsid w:val="00607FAE"/>
    <w:rsid w:val="0061061C"/>
    <w:rsid w:val="006111E5"/>
    <w:rsid w:val="00623573"/>
    <w:rsid w:val="00634242"/>
    <w:rsid w:val="00636D18"/>
    <w:rsid w:val="00641D3A"/>
    <w:rsid w:val="00641E84"/>
    <w:rsid w:val="0064478A"/>
    <w:rsid w:val="006543AB"/>
    <w:rsid w:val="00654C29"/>
    <w:rsid w:val="00654C70"/>
    <w:rsid w:val="00655A73"/>
    <w:rsid w:val="0065657E"/>
    <w:rsid w:val="0065795E"/>
    <w:rsid w:val="00672D33"/>
    <w:rsid w:val="00672D98"/>
    <w:rsid w:val="006800D5"/>
    <w:rsid w:val="00684285"/>
    <w:rsid w:val="00684952"/>
    <w:rsid w:val="00691D0D"/>
    <w:rsid w:val="006966B4"/>
    <w:rsid w:val="006A12E6"/>
    <w:rsid w:val="006A141F"/>
    <w:rsid w:val="006B2843"/>
    <w:rsid w:val="006B33C6"/>
    <w:rsid w:val="006B48D7"/>
    <w:rsid w:val="006B5C6E"/>
    <w:rsid w:val="006B630C"/>
    <w:rsid w:val="006C032F"/>
    <w:rsid w:val="006C261C"/>
    <w:rsid w:val="006D088A"/>
    <w:rsid w:val="006D3983"/>
    <w:rsid w:val="006D75D0"/>
    <w:rsid w:val="006E7E2C"/>
    <w:rsid w:val="006F1128"/>
    <w:rsid w:val="007017B6"/>
    <w:rsid w:val="00701A2F"/>
    <w:rsid w:val="00705D2D"/>
    <w:rsid w:val="007132E5"/>
    <w:rsid w:val="00714433"/>
    <w:rsid w:val="007157A6"/>
    <w:rsid w:val="00717DD7"/>
    <w:rsid w:val="00720069"/>
    <w:rsid w:val="007213FD"/>
    <w:rsid w:val="00721D2C"/>
    <w:rsid w:val="00722238"/>
    <w:rsid w:val="00722DB0"/>
    <w:rsid w:val="00723E17"/>
    <w:rsid w:val="00724296"/>
    <w:rsid w:val="00727A24"/>
    <w:rsid w:val="007303F0"/>
    <w:rsid w:val="00741F25"/>
    <w:rsid w:val="00742CB1"/>
    <w:rsid w:val="0074317C"/>
    <w:rsid w:val="00747953"/>
    <w:rsid w:val="00753167"/>
    <w:rsid w:val="00771D68"/>
    <w:rsid w:val="00773C5C"/>
    <w:rsid w:val="00790B5D"/>
    <w:rsid w:val="00791A1C"/>
    <w:rsid w:val="007B004B"/>
    <w:rsid w:val="007B1C6A"/>
    <w:rsid w:val="007B2661"/>
    <w:rsid w:val="007B3A0B"/>
    <w:rsid w:val="007B53E0"/>
    <w:rsid w:val="007B6F05"/>
    <w:rsid w:val="007B6F39"/>
    <w:rsid w:val="007C2B2F"/>
    <w:rsid w:val="007C55DC"/>
    <w:rsid w:val="007D2458"/>
    <w:rsid w:val="007D5E68"/>
    <w:rsid w:val="007D723D"/>
    <w:rsid w:val="007F0009"/>
    <w:rsid w:val="007F2FF2"/>
    <w:rsid w:val="007F4A87"/>
    <w:rsid w:val="007F76FE"/>
    <w:rsid w:val="007F7F4C"/>
    <w:rsid w:val="00806114"/>
    <w:rsid w:val="008066AA"/>
    <w:rsid w:val="0083131A"/>
    <w:rsid w:val="00841047"/>
    <w:rsid w:val="008453A6"/>
    <w:rsid w:val="00850C29"/>
    <w:rsid w:val="00857462"/>
    <w:rsid w:val="008674CE"/>
    <w:rsid w:val="008708F4"/>
    <w:rsid w:val="0087471C"/>
    <w:rsid w:val="00874F49"/>
    <w:rsid w:val="0089629B"/>
    <w:rsid w:val="0089697D"/>
    <w:rsid w:val="00897FAA"/>
    <w:rsid w:val="008A059A"/>
    <w:rsid w:val="008A17B5"/>
    <w:rsid w:val="008B0FC0"/>
    <w:rsid w:val="008B2D5B"/>
    <w:rsid w:val="008B2F3D"/>
    <w:rsid w:val="008B31FA"/>
    <w:rsid w:val="008B5106"/>
    <w:rsid w:val="008B7F18"/>
    <w:rsid w:val="008D0706"/>
    <w:rsid w:val="008D3A0E"/>
    <w:rsid w:val="008D4001"/>
    <w:rsid w:val="008D6938"/>
    <w:rsid w:val="008E32F7"/>
    <w:rsid w:val="008F1F02"/>
    <w:rsid w:val="008F3BE2"/>
    <w:rsid w:val="008F602D"/>
    <w:rsid w:val="00901B78"/>
    <w:rsid w:val="0091234B"/>
    <w:rsid w:val="009228C1"/>
    <w:rsid w:val="009243A5"/>
    <w:rsid w:val="0094372E"/>
    <w:rsid w:val="00950924"/>
    <w:rsid w:val="00962CB6"/>
    <w:rsid w:val="00977ABB"/>
    <w:rsid w:val="009864E0"/>
    <w:rsid w:val="009940F1"/>
    <w:rsid w:val="00994E63"/>
    <w:rsid w:val="00997C51"/>
    <w:rsid w:val="009A0EEC"/>
    <w:rsid w:val="009A4424"/>
    <w:rsid w:val="009A79F3"/>
    <w:rsid w:val="009B2A5C"/>
    <w:rsid w:val="009B4947"/>
    <w:rsid w:val="009B650D"/>
    <w:rsid w:val="009B6D00"/>
    <w:rsid w:val="009B7064"/>
    <w:rsid w:val="009B7A00"/>
    <w:rsid w:val="009C0FE2"/>
    <w:rsid w:val="009D2140"/>
    <w:rsid w:val="009D289B"/>
    <w:rsid w:val="009D5397"/>
    <w:rsid w:val="009D5DE9"/>
    <w:rsid w:val="009E150E"/>
    <w:rsid w:val="009E22A4"/>
    <w:rsid w:val="009E459D"/>
    <w:rsid w:val="009E7F11"/>
    <w:rsid w:val="009F2555"/>
    <w:rsid w:val="009F4309"/>
    <w:rsid w:val="00A027EA"/>
    <w:rsid w:val="00A10354"/>
    <w:rsid w:val="00A11A57"/>
    <w:rsid w:val="00A11E9C"/>
    <w:rsid w:val="00A202A1"/>
    <w:rsid w:val="00A20C79"/>
    <w:rsid w:val="00A2456D"/>
    <w:rsid w:val="00A24968"/>
    <w:rsid w:val="00A26808"/>
    <w:rsid w:val="00A278FC"/>
    <w:rsid w:val="00A30BF4"/>
    <w:rsid w:val="00A34D0A"/>
    <w:rsid w:val="00A359E3"/>
    <w:rsid w:val="00A42B4D"/>
    <w:rsid w:val="00A574CB"/>
    <w:rsid w:val="00A57B8B"/>
    <w:rsid w:val="00A623D6"/>
    <w:rsid w:val="00A65A0F"/>
    <w:rsid w:val="00A67A07"/>
    <w:rsid w:val="00A7339F"/>
    <w:rsid w:val="00A76C74"/>
    <w:rsid w:val="00A80C6C"/>
    <w:rsid w:val="00A8248D"/>
    <w:rsid w:val="00A87978"/>
    <w:rsid w:val="00A92A5E"/>
    <w:rsid w:val="00A96122"/>
    <w:rsid w:val="00A97702"/>
    <w:rsid w:val="00AA0B32"/>
    <w:rsid w:val="00AA3FB4"/>
    <w:rsid w:val="00AA73D7"/>
    <w:rsid w:val="00AB1797"/>
    <w:rsid w:val="00AB3774"/>
    <w:rsid w:val="00AB5309"/>
    <w:rsid w:val="00AC3862"/>
    <w:rsid w:val="00AD461D"/>
    <w:rsid w:val="00AD578F"/>
    <w:rsid w:val="00AE169B"/>
    <w:rsid w:val="00AE20FE"/>
    <w:rsid w:val="00AE3B71"/>
    <w:rsid w:val="00AF61D4"/>
    <w:rsid w:val="00B028F4"/>
    <w:rsid w:val="00B03820"/>
    <w:rsid w:val="00B075F2"/>
    <w:rsid w:val="00B07C0E"/>
    <w:rsid w:val="00B10153"/>
    <w:rsid w:val="00B13915"/>
    <w:rsid w:val="00B16B0B"/>
    <w:rsid w:val="00B23597"/>
    <w:rsid w:val="00B32E35"/>
    <w:rsid w:val="00B345E5"/>
    <w:rsid w:val="00B348DF"/>
    <w:rsid w:val="00B35F86"/>
    <w:rsid w:val="00B443AB"/>
    <w:rsid w:val="00B50579"/>
    <w:rsid w:val="00B53567"/>
    <w:rsid w:val="00B54224"/>
    <w:rsid w:val="00B60B1A"/>
    <w:rsid w:val="00B62D34"/>
    <w:rsid w:val="00B63CEA"/>
    <w:rsid w:val="00B7324D"/>
    <w:rsid w:val="00B76536"/>
    <w:rsid w:val="00B835C1"/>
    <w:rsid w:val="00B843F6"/>
    <w:rsid w:val="00B93106"/>
    <w:rsid w:val="00BB2A6A"/>
    <w:rsid w:val="00BB5D1A"/>
    <w:rsid w:val="00BC6414"/>
    <w:rsid w:val="00BC7A56"/>
    <w:rsid w:val="00BD1016"/>
    <w:rsid w:val="00BD3526"/>
    <w:rsid w:val="00BE109E"/>
    <w:rsid w:val="00BE3860"/>
    <w:rsid w:val="00BE778C"/>
    <w:rsid w:val="00BF06A8"/>
    <w:rsid w:val="00BF2FE6"/>
    <w:rsid w:val="00BF604C"/>
    <w:rsid w:val="00C006E8"/>
    <w:rsid w:val="00C03FEE"/>
    <w:rsid w:val="00C07F95"/>
    <w:rsid w:val="00C1108B"/>
    <w:rsid w:val="00C119D3"/>
    <w:rsid w:val="00C154E5"/>
    <w:rsid w:val="00C25161"/>
    <w:rsid w:val="00C2568B"/>
    <w:rsid w:val="00C2691B"/>
    <w:rsid w:val="00C2714B"/>
    <w:rsid w:val="00C27D2E"/>
    <w:rsid w:val="00C30E8F"/>
    <w:rsid w:val="00C3357A"/>
    <w:rsid w:val="00C376E0"/>
    <w:rsid w:val="00C46462"/>
    <w:rsid w:val="00C527EC"/>
    <w:rsid w:val="00C53681"/>
    <w:rsid w:val="00C61090"/>
    <w:rsid w:val="00C63501"/>
    <w:rsid w:val="00C650C2"/>
    <w:rsid w:val="00C72216"/>
    <w:rsid w:val="00C751D2"/>
    <w:rsid w:val="00C76404"/>
    <w:rsid w:val="00C77BC5"/>
    <w:rsid w:val="00C814BC"/>
    <w:rsid w:val="00C83994"/>
    <w:rsid w:val="00C86C8D"/>
    <w:rsid w:val="00C8771F"/>
    <w:rsid w:val="00C913A9"/>
    <w:rsid w:val="00C92BD9"/>
    <w:rsid w:val="00C9769D"/>
    <w:rsid w:val="00CA1112"/>
    <w:rsid w:val="00CB0301"/>
    <w:rsid w:val="00CB0526"/>
    <w:rsid w:val="00CB5383"/>
    <w:rsid w:val="00CB66C9"/>
    <w:rsid w:val="00CC05CF"/>
    <w:rsid w:val="00CC513B"/>
    <w:rsid w:val="00CC6BC1"/>
    <w:rsid w:val="00CD2A41"/>
    <w:rsid w:val="00CE1614"/>
    <w:rsid w:val="00CE4C1E"/>
    <w:rsid w:val="00CF13CB"/>
    <w:rsid w:val="00CF35DC"/>
    <w:rsid w:val="00CF58AC"/>
    <w:rsid w:val="00D0538E"/>
    <w:rsid w:val="00D05B28"/>
    <w:rsid w:val="00D10C27"/>
    <w:rsid w:val="00D20633"/>
    <w:rsid w:val="00D25444"/>
    <w:rsid w:val="00D343A7"/>
    <w:rsid w:val="00D466C9"/>
    <w:rsid w:val="00D468EA"/>
    <w:rsid w:val="00D47B34"/>
    <w:rsid w:val="00D50C5D"/>
    <w:rsid w:val="00D521B6"/>
    <w:rsid w:val="00D60908"/>
    <w:rsid w:val="00D60F74"/>
    <w:rsid w:val="00D64AFD"/>
    <w:rsid w:val="00D669C3"/>
    <w:rsid w:val="00D67269"/>
    <w:rsid w:val="00D7206C"/>
    <w:rsid w:val="00D75671"/>
    <w:rsid w:val="00D77CAD"/>
    <w:rsid w:val="00D81CD6"/>
    <w:rsid w:val="00D83559"/>
    <w:rsid w:val="00D85F54"/>
    <w:rsid w:val="00D87DD5"/>
    <w:rsid w:val="00D94C9F"/>
    <w:rsid w:val="00D969BC"/>
    <w:rsid w:val="00DB7948"/>
    <w:rsid w:val="00DC7D7F"/>
    <w:rsid w:val="00DD2406"/>
    <w:rsid w:val="00DD289B"/>
    <w:rsid w:val="00DD2AE8"/>
    <w:rsid w:val="00DD47B6"/>
    <w:rsid w:val="00DE5362"/>
    <w:rsid w:val="00DE55A9"/>
    <w:rsid w:val="00DE5C0D"/>
    <w:rsid w:val="00DF4647"/>
    <w:rsid w:val="00DF4ED3"/>
    <w:rsid w:val="00DF7A52"/>
    <w:rsid w:val="00E06721"/>
    <w:rsid w:val="00E138D4"/>
    <w:rsid w:val="00E20229"/>
    <w:rsid w:val="00E2174E"/>
    <w:rsid w:val="00E21BED"/>
    <w:rsid w:val="00E27AA6"/>
    <w:rsid w:val="00E27B56"/>
    <w:rsid w:val="00E31286"/>
    <w:rsid w:val="00E32320"/>
    <w:rsid w:val="00E42A3D"/>
    <w:rsid w:val="00E5358E"/>
    <w:rsid w:val="00E53C25"/>
    <w:rsid w:val="00E606E8"/>
    <w:rsid w:val="00E657C1"/>
    <w:rsid w:val="00E66780"/>
    <w:rsid w:val="00E74EA5"/>
    <w:rsid w:val="00E77729"/>
    <w:rsid w:val="00EB3C05"/>
    <w:rsid w:val="00EC4BF2"/>
    <w:rsid w:val="00EC6F6F"/>
    <w:rsid w:val="00EC76C0"/>
    <w:rsid w:val="00ED2572"/>
    <w:rsid w:val="00EF00D3"/>
    <w:rsid w:val="00EF4A04"/>
    <w:rsid w:val="00F00C7E"/>
    <w:rsid w:val="00F04CC3"/>
    <w:rsid w:val="00F1109E"/>
    <w:rsid w:val="00F11E1E"/>
    <w:rsid w:val="00F1237E"/>
    <w:rsid w:val="00F12DD0"/>
    <w:rsid w:val="00F270E5"/>
    <w:rsid w:val="00F376EE"/>
    <w:rsid w:val="00F376F7"/>
    <w:rsid w:val="00F4242D"/>
    <w:rsid w:val="00F430AD"/>
    <w:rsid w:val="00F501AC"/>
    <w:rsid w:val="00F5168E"/>
    <w:rsid w:val="00F5387D"/>
    <w:rsid w:val="00F5697E"/>
    <w:rsid w:val="00F63C54"/>
    <w:rsid w:val="00F66E5C"/>
    <w:rsid w:val="00F7282D"/>
    <w:rsid w:val="00F82ECB"/>
    <w:rsid w:val="00F847FA"/>
    <w:rsid w:val="00F9190A"/>
    <w:rsid w:val="00FA7797"/>
    <w:rsid w:val="00FB296A"/>
    <w:rsid w:val="00FB4D0C"/>
    <w:rsid w:val="00FC2D2B"/>
    <w:rsid w:val="00FC4F4D"/>
    <w:rsid w:val="00FC5D36"/>
    <w:rsid w:val="00FD2B6B"/>
    <w:rsid w:val="00FE4A20"/>
    <w:rsid w:val="00FE57A7"/>
    <w:rsid w:val="00FE767F"/>
    <w:rsid w:val="00FE7851"/>
    <w:rsid w:val="00FF5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BA3B448"/>
  <w15:chartTrackingRefBased/>
  <w15:docId w15:val="{BACDAB41-C2C7-46B9-ADC2-FC03CE722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C27"/>
    <w:pPr>
      <w:spacing w:after="120" w:line="276" w:lineRule="auto"/>
    </w:pPr>
    <w:rPr>
      <w:rFonts w:eastAsiaTheme="minorEastAsia"/>
    </w:rPr>
  </w:style>
  <w:style w:type="paragraph" w:styleId="Heading1">
    <w:name w:val="heading 1"/>
    <w:basedOn w:val="Normal"/>
    <w:next w:val="Normal"/>
    <w:link w:val="Heading1Char"/>
    <w:uiPriority w:val="1"/>
    <w:qFormat/>
    <w:rsid w:val="00214441"/>
    <w:pPr>
      <w:autoSpaceDE w:val="0"/>
      <w:autoSpaceDN w:val="0"/>
      <w:adjustRightInd w:val="0"/>
      <w:spacing w:after="0" w:line="240" w:lineRule="auto"/>
      <w:ind w:left="120"/>
      <w:outlineLvl w:val="0"/>
    </w:pPr>
    <w:rPr>
      <w:rFonts w:ascii="Calibri" w:eastAsiaTheme="minorHAns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5C27"/>
    <w:pPr>
      <w:spacing w:after="0" w:line="240" w:lineRule="auto"/>
    </w:pPr>
    <w:rPr>
      <w:rFonts w:eastAsiaTheme="minorEastAsia"/>
    </w:rPr>
  </w:style>
  <w:style w:type="paragraph" w:styleId="ListParagraph">
    <w:name w:val="List Paragraph"/>
    <w:basedOn w:val="Normal"/>
    <w:uiPriority w:val="34"/>
    <w:qFormat/>
    <w:rsid w:val="005B5C27"/>
    <w:pPr>
      <w:ind w:left="720"/>
      <w:contextualSpacing/>
    </w:pPr>
  </w:style>
  <w:style w:type="paragraph" w:styleId="Header">
    <w:name w:val="header"/>
    <w:basedOn w:val="Normal"/>
    <w:link w:val="HeaderChar"/>
    <w:uiPriority w:val="99"/>
    <w:unhideWhenUsed/>
    <w:rsid w:val="004720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038"/>
    <w:rPr>
      <w:rFonts w:eastAsiaTheme="minorEastAsia"/>
    </w:rPr>
  </w:style>
  <w:style w:type="paragraph" w:styleId="Footer">
    <w:name w:val="footer"/>
    <w:basedOn w:val="Normal"/>
    <w:link w:val="FooterChar"/>
    <w:uiPriority w:val="99"/>
    <w:unhideWhenUsed/>
    <w:rsid w:val="004720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038"/>
    <w:rPr>
      <w:rFonts w:eastAsiaTheme="minorEastAsia"/>
    </w:rPr>
  </w:style>
  <w:style w:type="character" w:styleId="Hyperlink">
    <w:name w:val="Hyperlink"/>
    <w:basedOn w:val="DefaultParagraphFont"/>
    <w:uiPriority w:val="99"/>
    <w:unhideWhenUsed/>
    <w:rsid w:val="00A202A1"/>
    <w:rPr>
      <w:color w:val="0563C1" w:themeColor="hyperlink"/>
      <w:u w:val="single"/>
    </w:rPr>
  </w:style>
  <w:style w:type="paragraph" w:styleId="BodyText">
    <w:name w:val="Body Text"/>
    <w:basedOn w:val="Normal"/>
    <w:link w:val="BodyTextChar"/>
    <w:uiPriority w:val="1"/>
    <w:qFormat/>
    <w:rsid w:val="00214441"/>
    <w:pPr>
      <w:autoSpaceDE w:val="0"/>
      <w:autoSpaceDN w:val="0"/>
      <w:adjustRightInd w:val="0"/>
      <w:spacing w:after="0" w:line="240" w:lineRule="auto"/>
    </w:pPr>
    <w:rPr>
      <w:rFonts w:ascii="Calibri" w:eastAsiaTheme="minorHAnsi" w:hAnsi="Calibri" w:cs="Calibri"/>
    </w:rPr>
  </w:style>
  <w:style w:type="character" w:customStyle="1" w:styleId="BodyTextChar">
    <w:name w:val="Body Text Char"/>
    <w:basedOn w:val="DefaultParagraphFont"/>
    <w:link w:val="BodyText"/>
    <w:uiPriority w:val="1"/>
    <w:rsid w:val="00214441"/>
    <w:rPr>
      <w:rFonts w:ascii="Calibri" w:hAnsi="Calibri" w:cs="Calibri"/>
    </w:rPr>
  </w:style>
  <w:style w:type="character" w:customStyle="1" w:styleId="Heading1Char">
    <w:name w:val="Heading 1 Char"/>
    <w:basedOn w:val="DefaultParagraphFont"/>
    <w:link w:val="Heading1"/>
    <w:rsid w:val="00214441"/>
    <w:rPr>
      <w:rFonts w:ascii="Calibri" w:hAnsi="Calibri" w:cs="Calibri"/>
      <w:b/>
      <w:bCs/>
    </w:rPr>
  </w:style>
  <w:style w:type="paragraph" w:styleId="Quote">
    <w:name w:val="Quote"/>
    <w:basedOn w:val="Normal"/>
    <w:next w:val="Normal"/>
    <w:link w:val="QuoteChar"/>
    <w:uiPriority w:val="29"/>
    <w:qFormat/>
    <w:rsid w:val="00720069"/>
    <w:pPr>
      <w:spacing w:before="200" w:after="0" w:line="240" w:lineRule="auto"/>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20069"/>
    <w:rPr>
      <w:i/>
      <w:iCs/>
      <w:color w:val="404040" w:themeColor="text1" w:themeTint="BF"/>
    </w:rPr>
  </w:style>
  <w:style w:type="paragraph" w:customStyle="1" w:styleId="TableParagraph">
    <w:name w:val="Table Paragraph"/>
    <w:basedOn w:val="Normal"/>
    <w:uiPriority w:val="1"/>
    <w:qFormat/>
    <w:rsid w:val="00FF5A52"/>
    <w:pPr>
      <w:widowControl w:val="0"/>
      <w:autoSpaceDE w:val="0"/>
      <w:autoSpaceDN w:val="0"/>
      <w:spacing w:after="0" w:line="240" w:lineRule="auto"/>
    </w:pPr>
    <w:rPr>
      <w:rFonts w:ascii="Arial" w:eastAsia="Arial" w:hAnsi="Arial" w:cs="Arial"/>
    </w:rPr>
  </w:style>
  <w:style w:type="table" w:customStyle="1" w:styleId="TableGrid">
    <w:name w:val="TableGrid"/>
    <w:rsid w:val="006B630C"/>
    <w:pPr>
      <w:spacing w:after="0" w:line="240" w:lineRule="auto"/>
    </w:pPr>
    <w:rPr>
      <w:rFonts w:eastAsiaTheme="minorEastAsia"/>
    </w:rPr>
    <w:tblPr>
      <w:tblCellMar>
        <w:top w:w="0" w:type="dxa"/>
        <w:left w:w="0" w:type="dxa"/>
        <w:bottom w:w="0" w:type="dxa"/>
        <w:right w:w="0" w:type="dxa"/>
      </w:tblCellMar>
    </w:tblPr>
  </w:style>
  <w:style w:type="paragraph" w:customStyle="1" w:styleId="rtecenter">
    <w:name w:val="rtecenter"/>
    <w:basedOn w:val="Normal"/>
    <w:rsid w:val="00D05B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msonormal">
    <w:name w:val="x_xmsonormal"/>
    <w:basedOn w:val="Normal"/>
    <w:rsid w:val="00B62D34"/>
    <w:pPr>
      <w:spacing w:after="0" w:line="240" w:lineRule="auto"/>
    </w:pPr>
    <w:rPr>
      <w:rFonts w:ascii="Calibri" w:eastAsiaTheme="minorHAnsi" w:hAnsi="Calibri" w:cs="Calibri"/>
    </w:rPr>
  </w:style>
  <w:style w:type="character" w:customStyle="1" w:styleId="UnresolvedMention1">
    <w:name w:val="Unresolved Mention1"/>
    <w:basedOn w:val="DefaultParagraphFont"/>
    <w:uiPriority w:val="99"/>
    <w:semiHidden/>
    <w:unhideWhenUsed/>
    <w:rsid w:val="00F04CC3"/>
    <w:rPr>
      <w:color w:val="605E5C"/>
      <w:shd w:val="clear" w:color="auto" w:fill="E1DFDD"/>
    </w:rPr>
  </w:style>
  <w:style w:type="paragraph" w:styleId="BalloonText">
    <w:name w:val="Balloon Text"/>
    <w:basedOn w:val="Normal"/>
    <w:link w:val="BalloonTextChar"/>
    <w:uiPriority w:val="99"/>
    <w:semiHidden/>
    <w:unhideWhenUsed/>
    <w:rsid w:val="00E27A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AA6"/>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8D6938"/>
    <w:rPr>
      <w:color w:val="605E5C"/>
      <w:shd w:val="clear" w:color="auto" w:fill="E1DFDD"/>
    </w:rPr>
  </w:style>
  <w:style w:type="paragraph" w:styleId="NormalWeb">
    <w:name w:val="Normal (Web)"/>
    <w:basedOn w:val="Normal"/>
    <w:uiPriority w:val="99"/>
    <w:unhideWhenUsed/>
    <w:rsid w:val="008708F4"/>
    <w:pPr>
      <w:spacing w:before="100" w:beforeAutospacing="1" w:after="100" w:afterAutospacing="1" w:line="240" w:lineRule="auto"/>
    </w:pPr>
    <w:rPr>
      <w:rFonts w:ascii="Calibri" w:eastAsiaTheme="minorHAnsi" w:hAnsi="Calibri" w:cs="Calibri"/>
    </w:rPr>
  </w:style>
  <w:style w:type="paragraph" w:customStyle="1" w:styleId="accordion-item">
    <w:name w:val="accordion-item"/>
    <w:basedOn w:val="Normal"/>
    <w:uiPriority w:val="99"/>
    <w:semiHidden/>
    <w:rsid w:val="008708F4"/>
    <w:pPr>
      <w:spacing w:before="100" w:beforeAutospacing="1" w:after="100" w:afterAutospacing="1" w:line="240" w:lineRule="auto"/>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019">
      <w:bodyDiv w:val="1"/>
      <w:marLeft w:val="0"/>
      <w:marRight w:val="0"/>
      <w:marTop w:val="0"/>
      <w:marBottom w:val="0"/>
      <w:divBdr>
        <w:top w:val="none" w:sz="0" w:space="0" w:color="auto"/>
        <w:left w:val="none" w:sz="0" w:space="0" w:color="auto"/>
        <w:bottom w:val="none" w:sz="0" w:space="0" w:color="auto"/>
        <w:right w:val="none" w:sz="0" w:space="0" w:color="auto"/>
      </w:divBdr>
    </w:div>
    <w:div w:id="54398888">
      <w:bodyDiv w:val="1"/>
      <w:marLeft w:val="0"/>
      <w:marRight w:val="0"/>
      <w:marTop w:val="0"/>
      <w:marBottom w:val="0"/>
      <w:divBdr>
        <w:top w:val="none" w:sz="0" w:space="0" w:color="auto"/>
        <w:left w:val="none" w:sz="0" w:space="0" w:color="auto"/>
        <w:bottom w:val="none" w:sz="0" w:space="0" w:color="auto"/>
        <w:right w:val="none" w:sz="0" w:space="0" w:color="auto"/>
      </w:divBdr>
    </w:div>
    <w:div w:id="81076487">
      <w:bodyDiv w:val="1"/>
      <w:marLeft w:val="0"/>
      <w:marRight w:val="0"/>
      <w:marTop w:val="0"/>
      <w:marBottom w:val="0"/>
      <w:divBdr>
        <w:top w:val="none" w:sz="0" w:space="0" w:color="auto"/>
        <w:left w:val="none" w:sz="0" w:space="0" w:color="auto"/>
        <w:bottom w:val="none" w:sz="0" w:space="0" w:color="auto"/>
        <w:right w:val="none" w:sz="0" w:space="0" w:color="auto"/>
      </w:divBdr>
    </w:div>
    <w:div w:id="91779068">
      <w:bodyDiv w:val="1"/>
      <w:marLeft w:val="0"/>
      <w:marRight w:val="0"/>
      <w:marTop w:val="0"/>
      <w:marBottom w:val="0"/>
      <w:divBdr>
        <w:top w:val="none" w:sz="0" w:space="0" w:color="auto"/>
        <w:left w:val="none" w:sz="0" w:space="0" w:color="auto"/>
        <w:bottom w:val="none" w:sz="0" w:space="0" w:color="auto"/>
        <w:right w:val="none" w:sz="0" w:space="0" w:color="auto"/>
      </w:divBdr>
    </w:div>
    <w:div w:id="111176321">
      <w:bodyDiv w:val="1"/>
      <w:marLeft w:val="0"/>
      <w:marRight w:val="0"/>
      <w:marTop w:val="0"/>
      <w:marBottom w:val="0"/>
      <w:divBdr>
        <w:top w:val="none" w:sz="0" w:space="0" w:color="auto"/>
        <w:left w:val="none" w:sz="0" w:space="0" w:color="auto"/>
        <w:bottom w:val="none" w:sz="0" w:space="0" w:color="auto"/>
        <w:right w:val="none" w:sz="0" w:space="0" w:color="auto"/>
      </w:divBdr>
    </w:div>
    <w:div w:id="244459551">
      <w:bodyDiv w:val="1"/>
      <w:marLeft w:val="0"/>
      <w:marRight w:val="0"/>
      <w:marTop w:val="0"/>
      <w:marBottom w:val="0"/>
      <w:divBdr>
        <w:top w:val="none" w:sz="0" w:space="0" w:color="auto"/>
        <w:left w:val="none" w:sz="0" w:space="0" w:color="auto"/>
        <w:bottom w:val="none" w:sz="0" w:space="0" w:color="auto"/>
        <w:right w:val="none" w:sz="0" w:space="0" w:color="auto"/>
      </w:divBdr>
    </w:div>
    <w:div w:id="354237783">
      <w:bodyDiv w:val="1"/>
      <w:marLeft w:val="0"/>
      <w:marRight w:val="0"/>
      <w:marTop w:val="0"/>
      <w:marBottom w:val="0"/>
      <w:divBdr>
        <w:top w:val="none" w:sz="0" w:space="0" w:color="auto"/>
        <w:left w:val="none" w:sz="0" w:space="0" w:color="auto"/>
        <w:bottom w:val="none" w:sz="0" w:space="0" w:color="auto"/>
        <w:right w:val="none" w:sz="0" w:space="0" w:color="auto"/>
      </w:divBdr>
    </w:div>
    <w:div w:id="377440713">
      <w:bodyDiv w:val="1"/>
      <w:marLeft w:val="0"/>
      <w:marRight w:val="0"/>
      <w:marTop w:val="0"/>
      <w:marBottom w:val="0"/>
      <w:divBdr>
        <w:top w:val="none" w:sz="0" w:space="0" w:color="auto"/>
        <w:left w:val="none" w:sz="0" w:space="0" w:color="auto"/>
        <w:bottom w:val="none" w:sz="0" w:space="0" w:color="auto"/>
        <w:right w:val="none" w:sz="0" w:space="0" w:color="auto"/>
      </w:divBdr>
    </w:div>
    <w:div w:id="468789337">
      <w:bodyDiv w:val="1"/>
      <w:marLeft w:val="0"/>
      <w:marRight w:val="0"/>
      <w:marTop w:val="0"/>
      <w:marBottom w:val="0"/>
      <w:divBdr>
        <w:top w:val="none" w:sz="0" w:space="0" w:color="auto"/>
        <w:left w:val="none" w:sz="0" w:space="0" w:color="auto"/>
        <w:bottom w:val="none" w:sz="0" w:space="0" w:color="auto"/>
        <w:right w:val="none" w:sz="0" w:space="0" w:color="auto"/>
      </w:divBdr>
    </w:div>
    <w:div w:id="503328851">
      <w:bodyDiv w:val="1"/>
      <w:marLeft w:val="0"/>
      <w:marRight w:val="0"/>
      <w:marTop w:val="0"/>
      <w:marBottom w:val="0"/>
      <w:divBdr>
        <w:top w:val="none" w:sz="0" w:space="0" w:color="auto"/>
        <w:left w:val="none" w:sz="0" w:space="0" w:color="auto"/>
        <w:bottom w:val="none" w:sz="0" w:space="0" w:color="auto"/>
        <w:right w:val="none" w:sz="0" w:space="0" w:color="auto"/>
      </w:divBdr>
    </w:div>
    <w:div w:id="524754275">
      <w:bodyDiv w:val="1"/>
      <w:marLeft w:val="0"/>
      <w:marRight w:val="0"/>
      <w:marTop w:val="0"/>
      <w:marBottom w:val="0"/>
      <w:divBdr>
        <w:top w:val="none" w:sz="0" w:space="0" w:color="auto"/>
        <w:left w:val="none" w:sz="0" w:space="0" w:color="auto"/>
        <w:bottom w:val="none" w:sz="0" w:space="0" w:color="auto"/>
        <w:right w:val="none" w:sz="0" w:space="0" w:color="auto"/>
      </w:divBdr>
    </w:div>
    <w:div w:id="641156105">
      <w:bodyDiv w:val="1"/>
      <w:marLeft w:val="0"/>
      <w:marRight w:val="0"/>
      <w:marTop w:val="0"/>
      <w:marBottom w:val="0"/>
      <w:divBdr>
        <w:top w:val="none" w:sz="0" w:space="0" w:color="auto"/>
        <w:left w:val="none" w:sz="0" w:space="0" w:color="auto"/>
        <w:bottom w:val="none" w:sz="0" w:space="0" w:color="auto"/>
        <w:right w:val="none" w:sz="0" w:space="0" w:color="auto"/>
      </w:divBdr>
    </w:div>
    <w:div w:id="697781345">
      <w:bodyDiv w:val="1"/>
      <w:marLeft w:val="0"/>
      <w:marRight w:val="0"/>
      <w:marTop w:val="0"/>
      <w:marBottom w:val="0"/>
      <w:divBdr>
        <w:top w:val="none" w:sz="0" w:space="0" w:color="auto"/>
        <w:left w:val="none" w:sz="0" w:space="0" w:color="auto"/>
        <w:bottom w:val="none" w:sz="0" w:space="0" w:color="auto"/>
        <w:right w:val="none" w:sz="0" w:space="0" w:color="auto"/>
      </w:divBdr>
    </w:div>
    <w:div w:id="791634770">
      <w:bodyDiv w:val="1"/>
      <w:marLeft w:val="0"/>
      <w:marRight w:val="0"/>
      <w:marTop w:val="0"/>
      <w:marBottom w:val="0"/>
      <w:divBdr>
        <w:top w:val="none" w:sz="0" w:space="0" w:color="auto"/>
        <w:left w:val="none" w:sz="0" w:space="0" w:color="auto"/>
        <w:bottom w:val="none" w:sz="0" w:space="0" w:color="auto"/>
        <w:right w:val="none" w:sz="0" w:space="0" w:color="auto"/>
      </w:divBdr>
    </w:div>
    <w:div w:id="803085777">
      <w:bodyDiv w:val="1"/>
      <w:marLeft w:val="0"/>
      <w:marRight w:val="0"/>
      <w:marTop w:val="0"/>
      <w:marBottom w:val="0"/>
      <w:divBdr>
        <w:top w:val="none" w:sz="0" w:space="0" w:color="auto"/>
        <w:left w:val="none" w:sz="0" w:space="0" w:color="auto"/>
        <w:bottom w:val="none" w:sz="0" w:space="0" w:color="auto"/>
        <w:right w:val="none" w:sz="0" w:space="0" w:color="auto"/>
      </w:divBdr>
    </w:div>
    <w:div w:id="832529683">
      <w:bodyDiv w:val="1"/>
      <w:marLeft w:val="0"/>
      <w:marRight w:val="0"/>
      <w:marTop w:val="0"/>
      <w:marBottom w:val="0"/>
      <w:divBdr>
        <w:top w:val="none" w:sz="0" w:space="0" w:color="auto"/>
        <w:left w:val="none" w:sz="0" w:space="0" w:color="auto"/>
        <w:bottom w:val="none" w:sz="0" w:space="0" w:color="auto"/>
        <w:right w:val="none" w:sz="0" w:space="0" w:color="auto"/>
      </w:divBdr>
    </w:div>
    <w:div w:id="846872450">
      <w:bodyDiv w:val="1"/>
      <w:marLeft w:val="0"/>
      <w:marRight w:val="0"/>
      <w:marTop w:val="0"/>
      <w:marBottom w:val="0"/>
      <w:divBdr>
        <w:top w:val="none" w:sz="0" w:space="0" w:color="auto"/>
        <w:left w:val="none" w:sz="0" w:space="0" w:color="auto"/>
        <w:bottom w:val="none" w:sz="0" w:space="0" w:color="auto"/>
        <w:right w:val="none" w:sz="0" w:space="0" w:color="auto"/>
      </w:divBdr>
    </w:div>
    <w:div w:id="862862201">
      <w:bodyDiv w:val="1"/>
      <w:marLeft w:val="0"/>
      <w:marRight w:val="0"/>
      <w:marTop w:val="0"/>
      <w:marBottom w:val="0"/>
      <w:divBdr>
        <w:top w:val="none" w:sz="0" w:space="0" w:color="auto"/>
        <w:left w:val="none" w:sz="0" w:space="0" w:color="auto"/>
        <w:bottom w:val="none" w:sz="0" w:space="0" w:color="auto"/>
        <w:right w:val="none" w:sz="0" w:space="0" w:color="auto"/>
      </w:divBdr>
    </w:div>
    <w:div w:id="992292336">
      <w:bodyDiv w:val="1"/>
      <w:marLeft w:val="0"/>
      <w:marRight w:val="0"/>
      <w:marTop w:val="0"/>
      <w:marBottom w:val="0"/>
      <w:divBdr>
        <w:top w:val="none" w:sz="0" w:space="0" w:color="auto"/>
        <w:left w:val="none" w:sz="0" w:space="0" w:color="auto"/>
        <w:bottom w:val="none" w:sz="0" w:space="0" w:color="auto"/>
        <w:right w:val="none" w:sz="0" w:space="0" w:color="auto"/>
      </w:divBdr>
    </w:div>
    <w:div w:id="1031800200">
      <w:bodyDiv w:val="1"/>
      <w:marLeft w:val="0"/>
      <w:marRight w:val="0"/>
      <w:marTop w:val="0"/>
      <w:marBottom w:val="0"/>
      <w:divBdr>
        <w:top w:val="none" w:sz="0" w:space="0" w:color="auto"/>
        <w:left w:val="none" w:sz="0" w:space="0" w:color="auto"/>
        <w:bottom w:val="none" w:sz="0" w:space="0" w:color="auto"/>
        <w:right w:val="none" w:sz="0" w:space="0" w:color="auto"/>
      </w:divBdr>
    </w:div>
    <w:div w:id="1123422739">
      <w:bodyDiv w:val="1"/>
      <w:marLeft w:val="0"/>
      <w:marRight w:val="0"/>
      <w:marTop w:val="0"/>
      <w:marBottom w:val="0"/>
      <w:divBdr>
        <w:top w:val="none" w:sz="0" w:space="0" w:color="auto"/>
        <w:left w:val="none" w:sz="0" w:space="0" w:color="auto"/>
        <w:bottom w:val="none" w:sz="0" w:space="0" w:color="auto"/>
        <w:right w:val="none" w:sz="0" w:space="0" w:color="auto"/>
      </w:divBdr>
    </w:div>
    <w:div w:id="1137917874">
      <w:bodyDiv w:val="1"/>
      <w:marLeft w:val="0"/>
      <w:marRight w:val="0"/>
      <w:marTop w:val="0"/>
      <w:marBottom w:val="0"/>
      <w:divBdr>
        <w:top w:val="none" w:sz="0" w:space="0" w:color="auto"/>
        <w:left w:val="none" w:sz="0" w:space="0" w:color="auto"/>
        <w:bottom w:val="none" w:sz="0" w:space="0" w:color="auto"/>
        <w:right w:val="none" w:sz="0" w:space="0" w:color="auto"/>
      </w:divBdr>
    </w:div>
    <w:div w:id="1225945028">
      <w:bodyDiv w:val="1"/>
      <w:marLeft w:val="0"/>
      <w:marRight w:val="0"/>
      <w:marTop w:val="0"/>
      <w:marBottom w:val="0"/>
      <w:divBdr>
        <w:top w:val="none" w:sz="0" w:space="0" w:color="auto"/>
        <w:left w:val="none" w:sz="0" w:space="0" w:color="auto"/>
        <w:bottom w:val="none" w:sz="0" w:space="0" w:color="auto"/>
        <w:right w:val="none" w:sz="0" w:space="0" w:color="auto"/>
      </w:divBdr>
    </w:div>
    <w:div w:id="1615598992">
      <w:bodyDiv w:val="1"/>
      <w:marLeft w:val="0"/>
      <w:marRight w:val="0"/>
      <w:marTop w:val="0"/>
      <w:marBottom w:val="0"/>
      <w:divBdr>
        <w:top w:val="none" w:sz="0" w:space="0" w:color="auto"/>
        <w:left w:val="none" w:sz="0" w:space="0" w:color="auto"/>
        <w:bottom w:val="none" w:sz="0" w:space="0" w:color="auto"/>
        <w:right w:val="none" w:sz="0" w:space="0" w:color="auto"/>
      </w:divBdr>
    </w:div>
    <w:div w:id="1666664341">
      <w:bodyDiv w:val="1"/>
      <w:marLeft w:val="0"/>
      <w:marRight w:val="0"/>
      <w:marTop w:val="0"/>
      <w:marBottom w:val="0"/>
      <w:divBdr>
        <w:top w:val="none" w:sz="0" w:space="0" w:color="auto"/>
        <w:left w:val="none" w:sz="0" w:space="0" w:color="auto"/>
        <w:bottom w:val="none" w:sz="0" w:space="0" w:color="auto"/>
        <w:right w:val="none" w:sz="0" w:space="0" w:color="auto"/>
      </w:divBdr>
    </w:div>
    <w:div w:id="1698656841">
      <w:bodyDiv w:val="1"/>
      <w:marLeft w:val="0"/>
      <w:marRight w:val="0"/>
      <w:marTop w:val="0"/>
      <w:marBottom w:val="0"/>
      <w:divBdr>
        <w:top w:val="none" w:sz="0" w:space="0" w:color="auto"/>
        <w:left w:val="none" w:sz="0" w:space="0" w:color="auto"/>
        <w:bottom w:val="none" w:sz="0" w:space="0" w:color="auto"/>
        <w:right w:val="none" w:sz="0" w:space="0" w:color="auto"/>
      </w:divBdr>
    </w:div>
    <w:div w:id="1701082931">
      <w:bodyDiv w:val="1"/>
      <w:marLeft w:val="0"/>
      <w:marRight w:val="0"/>
      <w:marTop w:val="0"/>
      <w:marBottom w:val="0"/>
      <w:divBdr>
        <w:top w:val="none" w:sz="0" w:space="0" w:color="auto"/>
        <w:left w:val="none" w:sz="0" w:space="0" w:color="auto"/>
        <w:bottom w:val="none" w:sz="0" w:space="0" w:color="auto"/>
        <w:right w:val="none" w:sz="0" w:space="0" w:color="auto"/>
      </w:divBdr>
    </w:div>
    <w:div w:id="1789741389">
      <w:bodyDiv w:val="1"/>
      <w:marLeft w:val="0"/>
      <w:marRight w:val="0"/>
      <w:marTop w:val="0"/>
      <w:marBottom w:val="0"/>
      <w:divBdr>
        <w:top w:val="none" w:sz="0" w:space="0" w:color="auto"/>
        <w:left w:val="none" w:sz="0" w:space="0" w:color="auto"/>
        <w:bottom w:val="none" w:sz="0" w:space="0" w:color="auto"/>
        <w:right w:val="none" w:sz="0" w:space="0" w:color="auto"/>
      </w:divBdr>
    </w:div>
    <w:div w:id="1824161080">
      <w:bodyDiv w:val="1"/>
      <w:marLeft w:val="0"/>
      <w:marRight w:val="0"/>
      <w:marTop w:val="0"/>
      <w:marBottom w:val="0"/>
      <w:divBdr>
        <w:top w:val="none" w:sz="0" w:space="0" w:color="auto"/>
        <w:left w:val="none" w:sz="0" w:space="0" w:color="auto"/>
        <w:bottom w:val="none" w:sz="0" w:space="0" w:color="auto"/>
        <w:right w:val="none" w:sz="0" w:space="0" w:color="auto"/>
      </w:divBdr>
    </w:div>
    <w:div w:id="1826773865">
      <w:bodyDiv w:val="1"/>
      <w:marLeft w:val="0"/>
      <w:marRight w:val="0"/>
      <w:marTop w:val="0"/>
      <w:marBottom w:val="0"/>
      <w:divBdr>
        <w:top w:val="none" w:sz="0" w:space="0" w:color="auto"/>
        <w:left w:val="none" w:sz="0" w:space="0" w:color="auto"/>
        <w:bottom w:val="none" w:sz="0" w:space="0" w:color="auto"/>
        <w:right w:val="none" w:sz="0" w:space="0" w:color="auto"/>
      </w:divBdr>
    </w:div>
    <w:div w:id="1841507055">
      <w:bodyDiv w:val="1"/>
      <w:marLeft w:val="0"/>
      <w:marRight w:val="0"/>
      <w:marTop w:val="0"/>
      <w:marBottom w:val="0"/>
      <w:divBdr>
        <w:top w:val="none" w:sz="0" w:space="0" w:color="auto"/>
        <w:left w:val="none" w:sz="0" w:space="0" w:color="auto"/>
        <w:bottom w:val="none" w:sz="0" w:space="0" w:color="auto"/>
        <w:right w:val="none" w:sz="0" w:space="0" w:color="auto"/>
      </w:divBdr>
    </w:div>
    <w:div w:id="1862433298">
      <w:bodyDiv w:val="1"/>
      <w:marLeft w:val="0"/>
      <w:marRight w:val="0"/>
      <w:marTop w:val="0"/>
      <w:marBottom w:val="0"/>
      <w:divBdr>
        <w:top w:val="none" w:sz="0" w:space="0" w:color="auto"/>
        <w:left w:val="none" w:sz="0" w:space="0" w:color="auto"/>
        <w:bottom w:val="none" w:sz="0" w:space="0" w:color="auto"/>
        <w:right w:val="none" w:sz="0" w:space="0" w:color="auto"/>
      </w:divBdr>
    </w:div>
    <w:div w:id="206478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F2D37-E1E0-4F12-861C-633E29CE9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TotalTime>
  <Pages>3</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Toby Brooke</dc:creator>
  <cp:keywords/>
  <dc:description/>
  <cp:lastModifiedBy>Stewart, Michelle D</cp:lastModifiedBy>
  <cp:revision>7</cp:revision>
  <cp:lastPrinted>2022-03-09T21:42:00Z</cp:lastPrinted>
  <dcterms:created xsi:type="dcterms:W3CDTF">2022-03-09T21:43:00Z</dcterms:created>
  <dcterms:modified xsi:type="dcterms:W3CDTF">2022-03-10T14:01:00Z</dcterms:modified>
</cp:coreProperties>
</file>